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E0E3A9" w14:textId="5CAF197D" w:rsidR="0022219C" w:rsidRPr="00113B45" w:rsidRDefault="009A7D77" w:rsidP="0022219C">
      <w:pPr>
        <w:pStyle w:val="Default"/>
        <w:pBdr>
          <w:bottom w:val="thickThinSmallGap" w:sz="18" w:space="1" w:color="auto"/>
        </w:pBdr>
        <w:jc w:val="center"/>
        <w:rPr>
          <w:rFonts w:asciiTheme="majorHAnsi" w:hAnsiTheme="majorHAnsi" w:cstheme="majorHAnsi"/>
          <w:smallCaps/>
          <w:sz w:val="36"/>
          <w:szCs w:val="21"/>
        </w:rPr>
      </w:pPr>
      <w:r>
        <w:rPr>
          <w:rFonts w:asciiTheme="majorHAnsi" w:hAnsiTheme="majorHAnsi" w:cstheme="majorHAnsi"/>
          <w:b/>
          <w:bCs/>
          <w:smallCaps/>
          <w:sz w:val="36"/>
          <w:szCs w:val="21"/>
        </w:rPr>
        <w:t>Siddharth</w:t>
      </w:r>
      <w:r w:rsidR="004E72FB">
        <w:rPr>
          <w:rFonts w:asciiTheme="majorHAnsi" w:hAnsiTheme="majorHAnsi" w:cstheme="majorHAnsi"/>
          <w:b/>
          <w:bCs/>
          <w:smallCaps/>
          <w:sz w:val="36"/>
          <w:szCs w:val="21"/>
        </w:rPr>
        <w:t xml:space="preserve"> </w:t>
      </w:r>
      <w:r>
        <w:rPr>
          <w:rFonts w:asciiTheme="majorHAnsi" w:hAnsiTheme="majorHAnsi" w:cstheme="majorHAnsi"/>
          <w:b/>
          <w:bCs/>
          <w:smallCaps/>
          <w:sz w:val="36"/>
          <w:szCs w:val="21"/>
        </w:rPr>
        <w:t>Rajguru</w:t>
      </w:r>
      <w:r w:rsidR="00BE476A" w:rsidRPr="00113B45">
        <w:rPr>
          <w:rFonts w:asciiTheme="majorHAnsi" w:hAnsiTheme="majorHAnsi" w:cstheme="majorHAnsi"/>
          <w:b/>
          <w:bCs/>
          <w:smallCaps/>
          <w:sz w:val="36"/>
          <w:szCs w:val="21"/>
        </w:rPr>
        <w:t>, (</w:t>
      </w:r>
      <w:r w:rsidR="008F6A3F">
        <w:rPr>
          <w:rFonts w:asciiTheme="majorHAnsi" w:hAnsiTheme="majorHAnsi" w:cstheme="majorHAnsi"/>
          <w:b/>
          <w:bCs/>
          <w:smallCaps/>
          <w:sz w:val="36"/>
          <w:szCs w:val="21"/>
        </w:rPr>
        <w:t>Technology Consultant</w:t>
      </w:r>
      <w:r w:rsidR="00BE476A" w:rsidRPr="00113B45">
        <w:rPr>
          <w:rFonts w:asciiTheme="majorHAnsi" w:hAnsiTheme="majorHAnsi" w:cstheme="majorHAnsi"/>
          <w:b/>
          <w:bCs/>
          <w:smallCaps/>
          <w:sz w:val="36"/>
          <w:szCs w:val="21"/>
        </w:rPr>
        <w:t>)</w:t>
      </w:r>
    </w:p>
    <w:p w14:paraId="5E86ED9A" w14:textId="3F70CD6A" w:rsidR="006B6DD8" w:rsidRPr="00D74051" w:rsidRDefault="009A7D77" w:rsidP="0055592C">
      <w:pPr>
        <w:spacing w:after="0" w:line="240" w:lineRule="auto"/>
        <w:rPr>
          <w:rFonts w:asciiTheme="majorHAnsi" w:hAnsiTheme="majorHAnsi" w:cstheme="majorHAnsi"/>
          <w:color w:val="4F81BD" w:themeColor="accent1"/>
        </w:rPr>
      </w:pPr>
      <w:r w:rsidRPr="00D74051">
        <w:rPr>
          <w:color w:val="4F81BD" w:themeColor="accent1"/>
        </w:rPr>
        <w:t>siddharth.rajguru@uconn.edu</w:t>
      </w:r>
      <w:r w:rsidR="006B6DD8" w:rsidRPr="00D74051">
        <w:rPr>
          <w:rFonts w:asciiTheme="majorHAnsi" w:hAnsiTheme="majorHAnsi" w:cstheme="majorHAnsi"/>
          <w:color w:val="4F81BD" w:themeColor="accent1"/>
        </w:rPr>
        <w:tab/>
      </w:r>
      <w:r w:rsidR="00D53E70" w:rsidRPr="00D74051">
        <w:rPr>
          <w:rFonts w:asciiTheme="majorHAnsi" w:hAnsiTheme="majorHAnsi" w:cstheme="majorHAnsi"/>
          <w:color w:val="4F81BD" w:themeColor="accent1"/>
        </w:rPr>
        <w:t xml:space="preserve">                 +1 (443)-202-760</w:t>
      </w:r>
      <w:r w:rsidR="00B7382C">
        <w:rPr>
          <w:rFonts w:asciiTheme="majorHAnsi" w:hAnsiTheme="majorHAnsi" w:cstheme="majorHAnsi"/>
          <w:color w:val="4F81BD" w:themeColor="accent1"/>
        </w:rPr>
        <w:t>3</w:t>
      </w:r>
      <w:r w:rsidR="00D53E70" w:rsidRPr="00D74051">
        <w:rPr>
          <w:rFonts w:asciiTheme="majorHAnsi" w:hAnsiTheme="majorHAnsi" w:cstheme="majorHAnsi"/>
          <w:color w:val="4F81BD" w:themeColor="accent1"/>
        </w:rPr>
        <w:t xml:space="preserve">        </w:t>
      </w:r>
      <w:r w:rsidR="006571B0" w:rsidRPr="00D74051">
        <w:rPr>
          <w:rFonts w:asciiTheme="majorHAnsi" w:hAnsiTheme="majorHAnsi" w:cstheme="majorHAnsi"/>
          <w:color w:val="4F81BD" w:themeColor="accent1"/>
        </w:rPr>
        <w:t xml:space="preserve">             </w:t>
      </w:r>
      <w:r w:rsidR="00957920" w:rsidRPr="00D74051">
        <w:rPr>
          <w:rFonts w:asciiTheme="majorHAnsi" w:hAnsiTheme="majorHAnsi" w:cstheme="majorHAnsi"/>
          <w:color w:val="4F81BD" w:themeColor="accent1"/>
        </w:rPr>
        <w:t>https://www.linkedin.com/in/siddharth-rajguru/</w:t>
      </w:r>
    </w:p>
    <w:p w14:paraId="4ACFC69C" w14:textId="77777777" w:rsidR="006B6DD8" w:rsidRPr="006B6DD8" w:rsidRDefault="006B6DD8" w:rsidP="0055592C">
      <w:pPr>
        <w:spacing w:after="0" w:line="240" w:lineRule="auto"/>
        <w:rPr>
          <w:rFonts w:asciiTheme="majorHAnsi" w:hAnsiTheme="majorHAnsi" w:cstheme="majorHAnsi"/>
        </w:rPr>
      </w:pPr>
    </w:p>
    <w:p w14:paraId="048109D8" w14:textId="31BD5CFB" w:rsidR="00A65650" w:rsidRPr="00113B45" w:rsidRDefault="00865914" w:rsidP="006B6DD8">
      <w:pPr>
        <w:spacing w:after="0" w:line="240" w:lineRule="auto"/>
        <w:jc w:val="center"/>
        <w:rPr>
          <w:rFonts w:asciiTheme="majorHAnsi" w:hAnsiTheme="majorHAnsi" w:cstheme="majorHAnsi"/>
          <w:sz w:val="21"/>
          <w:szCs w:val="21"/>
        </w:rPr>
      </w:pPr>
      <w:r>
        <w:rPr>
          <w:rFonts w:asciiTheme="majorHAnsi" w:hAnsiTheme="majorHAnsi" w:cstheme="majorHAnsi"/>
          <w:b/>
          <w:smallCaps/>
          <w:sz w:val="28"/>
          <w:szCs w:val="21"/>
        </w:rPr>
        <w:t>Technology Consulting</w:t>
      </w:r>
      <w:r w:rsidR="005C08FE" w:rsidRPr="00113B45">
        <w:rPr>
          <w:rFonts w:asciiTheme="majorHAnsi" w:hAnsiTheme="majorHAnsi" w:cstheme="majorHAnsi"/>
          <w:b/>
          <w:smallCaps/>
          <w:sz w:val="28"/>
          <w:szCs w:val="21"/>
        </w:rPr>
        <w:t xml:space="preserve"> </w:t>
      </w:r>
    </w:p>
    <w:p w14:paraId="461D9859" w14:textId="7F3C3F57" w:rsidR="00947E0D" w:rsidRDefault="0014552D" w:rsidP="00D92ED0">
      <w:pPr>
        <w:spacing w:after="0" w:line="240" w:lineRule="auto"/>
        <w:jc w:val="both"/>
        <w:rPr>
          <w:rFonts w:asciiTheme="majorHAnsi" w:hAnsiTheme="majorHAnsi" w:cstheme="majorHAnsi"/>
          <w:bCs/>
        </w:rPr>
      </w:pPr>
      <w:r w:rsidRPr="0091009C">
        <w:rPr>
          <w:rFonts w:asciiTheme="majorHAnsi" w:hAnsiTheme="majorHAnsi" w:cstheme="majorHAnsi"/>
          <w:bCs/>
        </w:rPr>
        <w:t xml:space="preserve">Analytical technology consulting with </w:t>
      </w:r>
      <w:r w:rsidR="00841CD1">
        <w:rPr>
          <w:rFonts w:asciiTheme="majorHAnsi" w:hAnsiTheme="majorHAnsi" w:cstheme="majorHAnsi"/>
          <w:bCs/>
        </w:rPr>
        <w:t>5</w:t>
      </w:r>
      <w:r w:rsidRPr="0091009C">
        <w:rPr>
          <w:rFonts w:asciiTheme="majorHAnsi" w:hAnsiTheme="majorHAnsi" w:cstheme="majorHAnsi"/>
          <w:bCs/>
        </w:rPr>
        <w:t xml:space="preserve"> years of experience adept at problem-solving with </w:t>
      </w:r>
      <w:r w:rsidR="009E35C8">
        <w:rPr>
          <w:rFonts w:asciiTheme="majorHAnsi" w:hAnsiTheme="majorHAnsi" w:cstheme="majorHAnsi"/>
          <w:bCs/>
        </w:rPr>
        <w:t xml:space="preserve">a </w:t>
      </w:r>
      <w:r w:rsidRPr="0091009C">
        <w:rPr>
          <w:rFonts w:asciiTheme="majorHAnsi" w:hAnsiTheme="majorHAnsi" w:cstheme="majorHAnsi"/>
          <w:bCs/>
        </w:rPr>
        <w:t>primary specialization in public sector/</w:t>
      </w:r>
      <w:r w:rsidR="00941225">
        <w:rPr>
          <w:rFonts w:asciiTheme="majorHAnsi" w:hAnsiTheme="majorHAnsi" w:cstheme="majorHAnsi"/>
          <w:bCs/>
        </w:rPr>
        <w:t xml:space="preserve">government </w:t>
      </w:r>
      <w:r w:rsidRPr="0091009C">
        <w:rPr>
          <w:rFonts w:asciiTheme="majorHAnsi" w:hAnsiTheme="majorHAnsi" w:cstheme="majorHAnsi"/>
          <w:bCs/>
        </w:rPr>
        <w:t xml:space="preserve">projects utilizing research and investigative skills to meet or exceed stringent deadlines. </w:t>
      </w:r>
    </w:p>
    <w:p w14:paraId="4F42029F" w14:textId="77777777" w:rsidR="00D92ED0" w:rsidRPr="00D92ED0" w:rsidRDefault="00D92ED0" w:rsidP="00D92ED0">
      <w:pPr>
        <w:spacing w:after="0" w:line="240" w:lineRule="auto"/>
        <w:jc w:val="both"/>
        <w:rPr>
          <w:rFonts w:asciiTheme="majorHAnsi" w:hAnsiTheme="majorHAnsi" w:cstheme="majorHAnsi"/>
          <w:bCs/>
        </w:rPr>
      </w:pPr>
    </w:p>
    <w:p w14:paraId="5383CAE5" w14:textId="2BC362F1" w:rsidR="00FC5248" w:rsidRPr="00113B45" w:rsidRDefault="00210E64" w:rsidP="0055592C">
      <w:pPr>
        <w:autoSpaceDE w:val="0"/>
        <w:autoSpaceDN w:val="0"/>
        <w:adjustRightInd w:val="0"/>
        <w:spacing w:after="0"/>
        <w:ind w:right="7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Analyst</w:t>
      </w:r>
      <w:r w:rsidR="00A634EB" w:rsidRPr="00113B45">
        <w:rPr>
          <w:rFonts w:asciiTheme="majorHAnsi" w:hAnsiTheme="majorHAnsi" w:cstheme="majorHAnsi"/>
        </w:rPr>
        <w:t xml:space="preserve"> </w:t>
      </w:r>
      <w:r w:rsidR="0055592C" w:rsidRPr="00113B45">
        <w:rPr>
          <w:rFonts w:asciiTheme="majorHAnsi" w:hAnsiTheme="majorHAnsi" w:cstheme="majorHAnsi"/>
        </w:rPr>
        <w:t>•</w:t>
      </w:r>
      <w:r w:rsidR="002B3CF9" w:rsidRPr="00113B45">
        <w:rPr>
          <w:rFonts w:asciiTheme="majorHAnsi" w:hAnsiTheme="majorHAnsi" w:cstheme="majorHAnsi"/>
        </w:rPr>
        <w:t xml:space="preserve"> </w:t>
      </w:r>
      <w:r w:rsidR="008F7F41">
        <w:rPr>
          <w:rFonts w:asciiTheme="majorHAnsi" w:hAnsiTheme="majorHAnsi" w:cstheme="majorHAnsi"/>
        </w:rPr>
        <w:t>System Integration Tester</w:t>
      </w:r>
      <w:r w:rsidR="005C08FE" w:rsidRPr="00113B45">
        <w:rPr>
          <w:rFonts w:asciiTheme="majorHAnsi" w:hAnsiTheme="majorHAnsi" w:cstheme="majorHAnsi"/>
        </w:rPr>
        <w:t xml:space="preserve"> </w:t>
      </w:r>
      <w:r w:rsidR="00BC1B64" w:rsidRPr="00113B45">
        <w:rPr>
          <w:rFonts w:asciiTheme="majorHAnsi" w:hAnsiTheme="majorHAnsi" w:cstheme="majorHAnsi"/>
        </w:rPr>
        <w:t>•</w:t>
      </w:r>
      <w:r w:rsidR="005C08FE" w:rsidRPr="00113B45">
        <w:rPr>
          <w:rFonts w:asciiTheme="majorHAnsi" w:hAnsiTheme="majorHAnsi" w:cstheme="majorHAnsi"/>
        </w:rPr>
        <w:t xml:space="preserve"> </w:t>
      </w:r>
      <w:r w:rsidR="00941225">
        <w:rPr>
          <w:rFonts w:asciiTheme="majorHAnsi" w:hAnsiTheme="majorHAnsi" w:cstheme="majorHAnsi"/>
        </w:rPr>
        <w:t>Automation Tester</w:t>
      </w:r>
      <w:r w:rsidR="005C08FE" w:rsidRPr="00113B45">
        <w:rPr>
          <w:rFonts w:asciiTheme="majorHAnsi" w:hAnsiTheme="majorHAnsi" w:cstheme="majorHAnsi"/>
        </w:rPr>
        <w:t xml:space="preserve"> </w:t>
      </w:r>
    </w:p>
    <w:p w14:paraId="6C405302" w14:textId="77213BE4" w:rsidR="00FC5248" w:rsidRPr="00113B45" w:rsidRDefault="00FC5248" w:rsidP="00FC5248">
      <w:pPr>
        <w:pStyle w:val="NoSpacing"/>
        <w:jc w:val="both"/>
        <w:rPr>
          <w:rFonts w:asciiTheme="majorHAnsi" w:hAnsiTheme="majorHAnsi" w:cstheme="majorHAnsi"/>
        </w:rPr>
      </w:pPr>
      <w:r w:rsidRPr="00113B45">
        <w:rPr>
          <w:rFonts w:asciiTheme="majorHAnsi" w:hAnsiTheme="majorHAnsi" w:cstheme="majorHAnsi"/>
          <w:b/>
          <w:smallCaps/>
          <w:sz w:val="28"/>
          <w:szCs w:val="28"/>
        </w:rPr>
        <w:t>Business Expertise &amp; Certifications</w:t>
      </w:r>
      <w:r w:rsidRPr="00113B45">
        <w:rPr>
          <w:rFonts w:asciiTheme="majorHAnsi" w:hAnsiTheme="majorHAnsi" w:cstheme="majorHAnsi"/>
        </w:rPr>
        <w:t xml:space="preserve">: </w:t>
      </w:r>
      <w:r w:rsidR="00706D1E">
        <w:rPr>
          <w:rFonts w:asciiTheme="majorHAnsi" w:hAnsiTheme="majorHAnsi" w:cstheme="majorHAnsi"/>
        </w:rPr>
        <w:t xml:space="preserve">Integrated Eligibility solutions, </w:t>
      </w:r>
      <w:r w:rsidR="00865914">
        <w:rPr>
          <w:rFonts w:asciiTheme="majorHAnsi" w:hAnsiTheme="majorHAnsi" w:cstheme="majorHAnsi"/>
        </w:rPr>
        <w:t xml:space="preserve">Microsoft Certified </w:t>
      </w:r>
      <w:r w:rsidR="00706D1E">
        <w:rPr>
          <w:rFonts w:asciiTheme="majorHAnsi" w:hAnsiTheme="majorHAnsi" w:cstheme="majorHAnsi"/>
        </w:rPr>
        <w:t xml:space="preserve">Professional </w:t>
      </w:r>
      <w:r w:rsidR="00865914">
        <w:rPr>
          <w:rFonts w:asciiTheme="majorHAnsi" w:hAnsiTheme="majorHAnsi" w:cstheme="majorHAnsi"/>
        </w:rPr>
        <w:t>Software Development Fundamental</w:t>
      </w:r>
    </w:p>
    <w:p w14:paraId="7ABD6264" w14:textId="6392F18F" w:rsidR="00FC5248" w:rsidRPr="00113B45" w:rsidRDefault="00FC5248" w:rsidP="00FC5248">
      <w:pPr>
        <w:pStyle w:val="NoSpacing"/>
        <w:jc w:val="both"/>
        <w:rPr>
          <w:rFonts w:asciiTheme="majorHAnsi" w:hAnsiTheme="majorHAnsi" w:cstheme="majorHAnsi"/>
        </w:rPr>
      </w:pPr>
      <w:r w:rsidRPr="00113B45">
        <w:rPr>
          <w:rFonts w:asciiTheme="majorHAnsi" w:hAnsiTheme="majorHAnsi" w:cstheme="majorHAnsi"/>
          <w:b/>
        </w:rPr>
        <w:t>Technical Skills</w:t>
      </w:r>
      <w:r w:rsidRPr="00113B45">
        <w:rPr>
          <w:rFonts w:asciiTheme="majorHAnsi" w:hAnsiTheme="majorHAnsi" w:cstheme="majorHAnsi"/>
        </w:rPr>
        <w:t xml:space="preserve">: </w:t>
      </w:r>
      <w:r w:rsidR="00706D1E">
        <w:rPr>
          <w:rFonts w:asciiTheme="majorHAnsi" w:hAnsiTheme="majorHAnsi" w:cstheme="majorHAnsi"/>
        </w:rPr>
        <w:t>Java</w:t>
      </w:r>
      <w:r w:rsidRPr="00113B45">
        <w:rPr>
          <w:rFonts w:asciiTheme="majorHAnsi" w:hAnsiTheme="majorHAnsi" w:cstheme="majorHAnsi"/>
        </w:rPr>
        <w:t xml:space="preserve">, </w:t>
      </w:r>
      <w:r w:rsidR="00706D1E">
        <w:rPr>
          <w:rFonts w:asciiTheme="majorHAnsi" w:hAnsiTheme="majorHAnsi" w:cstheme="majorHAnsi"/>
        </w:rPr>
        <w:t>C</w:t>
      </w:r>
      <w:r w:rsidRPr="00113B45">
        <w:rPr>
          <w:rFonts w:asciiTheme="majorHAnsi" w:hAnsiTheme="majorHAnsi" w:cstheme="majorHAnsi"/>
        </w:rPr>
        <w:t xml:space="preserve">, </w:t>
      </w:r>
      <w:r w:rsidR="00706D1E">
        <w:rPr>
          <w:rFonts w:asciiTheme="majorHAnsi" w:hAnsiTheme="majorHAnsi" w:cstheme="majorHAnsi"/>
        </w:rPr>
        <w:t>C++</w:t>
      </w:r>
      <w:r w:rsidRPr="00113B45">
        <w:rPr>
          <w:rFonts w:asciiTheme="majorHAnsi" w:hAnsiTheme="majorHAnsi" w:cstheme="majorHAnsi"/>
        </w:rPr>
        <w:t xml:space="preserve">, </w:t>
      </w:r>
      <w:r w:rsidR="00706D1E">
        <w:rPr>
          <w:rFonts w:asciiTheme="majorHAnsi" w:hAnsiTheme="majorHAnsi" w:cstheme="majorHAnsi"/>
        </w:rPr>
        <w:t>Oracle SQL</w:t>
      </w:r>
      <w:r w:rsidRPr="00113B45">
        <w:rPr>
          <w:rFonts w:asciiTheme="majorHAnsi" w:hAnsiTheme="majorHAnsi" w:cstheme="majorHAnsi"/>
        </w:rPr>
        <w:t xml:space="preserve">, </w:t>
      </w:r>
      <w:proofErr w:type="spellStart"/>
      <w:r w:rsidR="00706D1E">
        <w:rPr>
          <w:rFonts w:asciiTheme="majorHAnsi" w:hAnsiTheme="majorHAnsi" w:cstheme="majorHAnsi"/>
        </w:rPr>
        <w:t>Corticon</w:t>
      </w:r>
      <w:proofErr w:type="spellEnd"/>
      <w:r w:rsidR="00706D1E">
        <w:rPr>
          <w:rFonts w:asciiTheme="majorHAnsi" w:hAnsiTheme="majorHAnsi" w:cstheme="majorHAnsi"/>
        </w:rPr>
        <w:t xml:space="preserve">, Excel, Test tools like </w:t>
      </w:r>
      <w:proofErr w:type="spellStart"/>
      <w:r w:rsidR="00706D1E">
        <w:rPr>
          <w:rFonts w:asciiTheme="majorHAnsi" w:hAnsiTheme="majorHAnsi" w:cstheme="majorHAnsi"/>
        </w:rPr>
        <w:t>Quolitia</w:t>
      </w:r>
      <w:proofErr w:type="spellEnd"/>
      <w:r w:rsidR="00706D1E">
        <w:rPr>
          <w:rFonts w:asciiTheme="majorHAnsi" w:hAnsiTheme="majorHAnsi" w:cstheme="majorHAnsi"/>
        </w:rPr>
        <w:t>, S</w:t>
      </w:r>
      <w:r w:rsidR="001F4F19">
        <w:rPr>
          <w:rFonts w:asciiTheme="majorHAnsi" w:hAnsiTheme="majorHAnsi" w:cstheme="majorHAnsi"/>
        </w:rPr>
        <w:t>e</w:t>
      </w:r>
      <w:r w:rsidR="00706D1E">
        <w:rPr>
          <w:rFonts w:asciiTheme="majorHAnsi" w:hAnsiTheme="majorHAnsi" w:cstheme="majorHAnsi"/>
        </w:rPr>
        <w:t xml:space="preserve">lenium Automated Framework, </w:t>
      </w:r>
      <w:proofErr w:type="spellStart"/>
      <w:r w:rsidR="00706D1E">
        <w:rPr>
          <w:rFonts w:asciiTheme="majorHAnsi" w:hAnsiTheme="majorHAnsi" w:cstheme="majorHAnsi"/>
        </w:rPr>
        <w:t>Tracking</w:t>
      </w:r>
      <w:r w:rsidR="001F4F19">
        <w:rPr>
          <w:rFonts w:asciiTheme="majorHAnsi" w:hAnsiTheme="majorHAnsi" w:cstheme="majorHAnsi"/>
        </w:rPr>
        <w:t>s</w:t>
      </w:r>
      <w:proofErr w:type="spellEnd"/>
      <w:r w:rsidR="00706D1E">
        <w:rPr>
          <w:rFonts w:asciiTheme="majorHAnsi" w:hAnsiTheme="majorHAnsi" w:cstheme="majorHAnsi"/>
        </w:rPr>
        <w:t xml:space="preserve"> and Requirement gathering tools like JIRA and JAMA</w:t>
      </w:r>
    </w:p>
    <w:p w14:paraId="4E74A178" w14:textId="4630ED01" w:rsidR="00FC5248" w:rsidRPr="00113B45" w:rsidRDefault="00FC5248" w:rsidP="00FC5248">
      <w:pPr>
        <w:pStyle w:val="NoSpacing"/>
        <w:jc w:val="both"/>
        <w:rPr>
          <w:rFonts w:asciiTheme="majorHAnsi" w:hAnsiTheme="majorHAnsi" w:cstheme="majorHAnsi"/>
        </w:rPr>
      </w:pPr>
      <w:r w:rsidRPr="00113B45">
        <w:rPr>
          <w:rFonts w:asciiTheme="majorHAnsi" w:hAnsiTheme="majorHAnsi" w:cstheme="majorHAnsi"/>
          <w:b/>
        </w:rPr>
        <w:t>Languages</w:t>
      </w:r>
      <w:r w:rsidRPr="00113B45">
        <w:rPr>
          <w:rFonts w:asciiTheme="majorHAnsi" w:hAnsiTheme="majorHAnsi" w:cstheme="majorHAnsi"/>
        </w:rPr>
        <w:t>:</w:t>
      </w:r>
      <w:r w:rsidR="00774C4C">
        <w:rPr>
          <w:rFonts w:asciiTheme="majorHAnsi" w:hAnsiTheme="majorHAnsi" w:cstheme="majorHAnsi"/>
        </w:rPr>
        <w:t xml:space="preserve"> </w:t>
      </w:r>
      <w:r w:rsidR="00774C4C" w:rsidRPr="00774C4C">
        <w:rPr>
          <w:rFonts w:asciiTheme="majorHAnsi" w:hAnsiTheme="majorHAnsi" w:cstheme="majorHAnsi"/>
        </w:rPr>
        <w:t>Language</w:t>
      </w:r>
      <w:r w:rsidRPr="00774C4C">
        <w:rPr>
          <w:rFonts w:asciiTheme="majorHAnsi" w:hAnsiTheme="majorHAnsi" w:cstheme="majorHAnsi"/>
        </w:rPr>
        <w:t xml:space="preserve"> Native, </w:t>
      </w:r>
      <w:r w:rsidR="00774C4C" w:rsidRPr="00774C4C">
        <w:rPr>
          <w:rFonts w:asciiTheme="majorHAnsi" w:hAnsiTheme="majorHAnsi" w:cstheme="majorHAnsi"/>
        </w:rPr>
        <w:t xml:space="preserve">Language </w:t>
      </w:r>
      <w:r w:rsidRPr="00774C4C">
        <w:rPr>
          <w:rFonts w:asciiTheme="majorHAnsi" w:hAnsiTheme="majorHAnsi" w:cstheme="majorHAnsi"/>
        </w:rPr>
        <w:t>and</w:t>
      </w:r>
      <w:r w:rsidRPr="00113B45">
        <w:rPr>
          <w:rFonts w:asciiTheme="majorHAnsi" w:hAnsiTheme="majorHAnsi" w:cstheme="majorHAnsi"/>
        </w:rPr>
        <w:t xml:space="preserve"> </w:t>
      </w:r>
      <w:r w:rsidR="00774C4C" w:rsidRPr="00774C4C">
        <w:rPr>
          <w:rFonts w:asciiTheme="majorHAnsi" w:hAnsiTheme="majorHAnsi" w:cstheme="majorHAnsi"/>
        </w:rPr>
        <w:t>Language</w:t>
      </w:r>
      <w:r w:rsidR="00774C4C" w:rsidRPr="00113B45">
        <w:rPr>
          <w:rFonts w:asciiTheme="majorHAnsi" w:hAnsiTheme="majorHAnsi" w:cstheme="majorHAnsi"/>
        </w:rPr>
        <w:t xml:space="preserve"> </w:t>
      </w:r>
      <w:r w:rsidRPr="00113B45">
        <w:rPr>
          <w:rFonts w:asciiTheme="majorHAnsi" w:hAnsiTheme="majorHAnsi" w:cstheme="majorHAnsi"/>
        </w:rPr>
        <w:t>Basic</w:t>
      </w:r>
    </w:p>
    <w:p w14:paraId="5E185A90" w14:textId="239B3BFA" w:rsidR="009731B4" w:rsidRPr="00113B45" w:rsidRDefault="009731B4" w:rsidP="00FC5248">
      <w:pPr>
        <w:autoSpaceDE w:val="0"/>
        <w:autoSpaceDN w:val="0"/>
        <w:adjustRightInd w:val="0"/>
        <w:spacing w:after="0" w:line="240" w:lineRule="auto"/>
        <w:ind w:right="720"/>
        <w:rPr>
          <w:rFonts w:asciiTheme="majorHAnsi" w:hAnsiTheme="majorHAnsi" w:cstheme="majorHAnsi"/>
          <w:sz w:val="20"/>
          <w:szCs w:val="20"/>
        </w:rPr>
      </w:pPr>
    </w:p>
    <w:p w14:paraId="1607C8B8" w14:textId="77777777" w:rsidR="00723796" w:rsidRPr="00113B45" w:rsidRDefault="00723796" w:rsidP="00723796">
      <w:pPr>
        <w:autoSpaceDE w:val="0"/>
        <w:autoSpaceDN w:val="0"/>
        <w:adjustRightInd w:val="0"/>
        <w:spacing w:after="0" w:line="240" w:lineRule="auto"/>
        <w:ind w:right="720"/>
        <w:rPr>
          <w:rFonts w:asciiTheme="majorHAnsi" w:hAnsiTheme="majorHAnsi" w:cstheme="majorHAnsi"/>
          <w:b/>
          <w:bCs/>
          <w:caps/>
          <w:smallCaps/>
          <w:sz w:val="28"/>
          <w:szCs w:val="28"/>
        </w:rPr>
      </w:pPr>
      <w:r w:rsidRPr="00113B45">
        <w:rPr>
          <w:rFonts w:asciiTheme="majorHAnsi" w:hAnsiTheme="majorHAnsi" w:cstheme="majorHAnsi"/>
          <w:b/>
          <w:bCs/>
          <w:smallCaps/>
          <w:sz w:val="28"/>
          <w:szCs w:val="28"/>
        </w:rPr>
        <w:t>Education</w:t>
      </w:r>
    </w:p>
    <w:p w14:paraId="2C386656" w14:textId="584DB64A" w:rsidR="00FC5248" w:rsidRPr="00113B45" w:rsidRDefault="00FC5248" w:rsidP="00FC5248">
      <w:pPr>
        <w:pStyle w:val="NoSpacing"/>
        <w:jc w:val="both"/>
        <w:rPr>
          <w:rFonts w:asciiTheme="majorHAnsi" w:hAnsiTheme="majorHAnsi" w:cstheme="majorHAnsi"/>
        </w:rPr>
      </w:pPr>
      <w:r w:rsidRPr="00113B45">
        <w:rPr>
          <w:rFonts w:asciiTheme="majorHAnsi" w:hAnsiTheme="majorHAnsi" w:cstheme="majorHAnsi"/>
          <w:b/>
        </w:rPr>
        <w:t>University of Connecticut School of Business</w:t>
      </w:r>
      <w:r w:rsidRPr="00113B45">
        <w:rPr>
          <w:rFonts w:asciiTheme="majorHAnsi" w:hAnsiTheme="majorHAnsi" w:cstheme="majorHAnsi"/>
        </w:rPr>
        <w:t xml:space="preserve"> Graduate Business Le</w:t>
      </w:r>
      <w:r w:rsidR="00774C4C">
        <w:rPr>
          <w:rFonts w:asciiTheme="majorHAnsi" w:hAnsiTheme="majorHAnsi" w:cstheme="majorHAnsi"/>
        </w:rPr>
        <w:t>arning Center</w:t>
      </w:r>
      <w:r w:rsidR="00774C4C">
        <w:rPr>
          <w:rFonts w:asciiTheme="majorHAnsi" w:hAnsiTheme="majorHAnsi" w:cstheme="majorHAnsi"/>
        </w:rPr>
        <w:tab/>
      </w:r>
      <w:r w:rsidRPr="00113B45">
        <w:rPr>
          <w:rFonts w:asciiTheme="majorHAnsi" w:hAnsiTheme="majorHAnsi" w:cstheme="majorHAnsi"/>
        </w:rPr>
        <w:t>Hartford, CT</w:t>
      </w:r>
    </w:p>
    <w:p w14:paraId="0ABABA87" w14:textId="0C161E40" w:rsidR="00FC5248" w:rsidRPr="00113B45" w:rsidRDefault="00FC5248" w:rsidP="00FC5248">
      <w:pPr>
        <w:pStyle w:val="NoSpacing"/>
        <w:jc w:val="both"/>
        <w:rPr>
          <w:rFonts w:asciiTheme="majorHAnsi" w:hAnsiTheme="majorHAnsi" w:cstheme="majorHAnsi"/>
        </w:rPr>
      </w:pPr>
      <w:r w:rsidRPr="00113B45">
        <w:rPr>
          <w:rFonts w:asciiTheme="majorHAnsi" w:hAnsiTheme="majorHAnsi" w:cstheme="majorHAnsi"/>
          <w:i/>
        </w:rPr>
        <w:t>Master of Business Administration</w:t>
      </w:r>
      <w:r w:rsidRPr="00113B45">
        <w:rPr>
          <w:rFonts w:asciiTheme="majorHAnsi" w:hAnsiTheme="majorHAnsi" w:cstheme="majorHAnsi"/>
        </w:rPr>
        <w:t xml:space="preserve"> (MBA),</w:t>
      </w:r>
      <w:r w:rsidRPr="00113B45">
        <w:rPr>
          <w:rFonts w:asciiTheme="majorHAnsi" w:hAnsiTheme="majorHAnsi" w:cstheme="majorHAnsi"/>
        </w:rPr>
        <w:tab/>
      </w:r>
      <w:r w:rsidRPr="00113B45">
        <w:rPr>
          <w:rFonts w:asciiTheme="majorHAnsi" w:hAnsiTheme="majorHAnsi" w:cstheme="majorHAnsi"/>
        </w:rPr>
        <w:tab/>
      </w:r>
      <w:r w:rsidR="002C2B42">
        <w:rPr>
          <w:rFonts w:asciiTheme="majorHAnsi" w:hAnsiTheme="majorHAnsi" w:cstheme="majorHAnsi"/>
        </w:rPr>
        <w:tab/>
      </w:r>
      <w:r w:rsidR="002C2B42">
        <w:rPr>
          <w:rFonts w:asciiTheme="majorHAnsi" w:hAnsiTheme="majorHAnsi" w:cstheme="majorHAnsi"/>
        </w:rPr>
        <w:tab/>
      </w:r>
      <w:r w:rsidR="00825E9A">
        <w:rPr>
          <w:rFonts w:asciiTheme="majorHAnsi" w:hAnsiTheme="majorHAnsi" w:cstheme="majorHAnsi"/>
        </w:rPr>
        <w:t xml:space="preserve">                             </w:t>
      </w:r>
      <w:r w:rsidRPr="00113B45">
        <w:rPr>
          <w:rFonts w:asciiTheme="majorHAnsi" w:hAnsiTheme="majorHAnsi" w:cstheme="majorHAnsi"/>
        </w:rPr>
        <w:t xml:space="preserve">expected grad date </w:t>
      </w:r>
      <w:r w:rsidR="006B6DD8">
        <w:rPr>
          <w:rFonts w:asciiTheme="majorHAnsi" w:hAnsiTheme="majorHAnsi" w:cstheme="majorHAnsi"/>
        </w:rPr>
        <w:t>May 2023</w:t>
      </w:r>
    </w:p>
    <w:p w14:paraId="1E6814FD" w14:textId="21B2EB5D" w:rsidR="00FC5248" w:rsidRPr="00113B45" w:rsidRDefault="00FC5248" w:rsidP="00723796">
      <w:pPr>
        <w:autoSpaceDE w:val="0"/>
        <w:autoSpaceDN w:val="0"/>
        <w:adjustRightInd w:val="0"/>
        <w:spacing w:after="60" w:line="240" w:lineRule="auto"/>
        <w:ind w:right="720"/>
        <w:rPr>
          <w:rFonts w:asciiTheme="majorHAnsi" w:hAnsiTheme="majorHAnsi" w:cstheme="majorHAnsi"/>
          <w:b/>
          <w:color w:val="000000"/>
        </w:rPr>
      </w:pPr>
    </w:p>
    <w:p w14:paraId="43ABF13E" w14:textId="25B31F14" w:rsidR="00723796" w:rsidRDefault="00706D1E" w:rsidP="00723796">
      <w:pPr>
        <w:autoSpaceDE w:val="0"/>
        <w:autoSpaceDN w:val="0"/>
        <w:adjustRightInd w:val="0"/>
        <w:spacing w:after="60" w:line="240" w:lineRule="auto"/>
        <w:ind w:right="720"/>
        <w:rPr>
          <w:rFonts w:asciiTheme="majorHAnsi" w:hAnsiTheme="majorHAnsi" w:cstheme="majorHAnsi"/>
          <w:bCs/>
          <w:color w:val="000000"/>
        </w:rPr>
      </w:pPr>
      <w:r>
        <w:rPr>
          <w:rFonts w:asciiTheme="majorHAnsi" w:hAnsiTheme="majorHAnsi" w:cstheme="majorHAnsi"/>
          <w:b/>
          <w:bCs/>
          <w:color w:val="000000"/>
        </w:rPr>
        <w:t>Kalinga Institute of Industrial Technology</w:t>
      </w:r>
      <w:r w:rsidR="00FC5248" w:rsidRPr="00113B45">
        <w:rPr>
          <w:rFonts w:asciiTheme="majorHAnsi" w:hAnsiTheme="majorHAnsi" w:cstheme="majorHAnsi"/>
          <w:color w:val="000000"/>
        </w:rPr>
        <w:t>,</w:t>
      </w:r>
      <w:r>
        <w:rPr>
          <w:rFonts w:asciiTheme="majorHAnsi" w:hAnsiTheme="majorHAnsi" w:cstheme="majorHAnsi"/>
          <w:bCs/>
          <w:color w:val="000000"/>
        </w:rPr>
        <w:tab/>
      </w:r>
      <w:r>
        <w:rPr>
          <w:rFonts w:asciiTheme="majorHAnsi" w:hAnsiTheme="majorHAnsi" w:cstheme="majorHAnsi"/>
          <w:bCs/>
          <w:color w:val="000000"/>
        </w:rPr>
        <w:tab/>
      </w:r>
      <w:r>
        <w:rPr>
          <w:rFonts w:asciiTheme="majorHAnsi" w:hAnsiTheme="majorHAnsi" w:cstheme="majorHAnsi"/>
          <w:bCs/>
          <w:color w:val="000000"/>
        </w:rPr>
        <w:tab/>
      </w:r>
      <w:r w:rsidR="00DB5B85">
        <w:rPr>
          <w:rFonts w:asciiTheme="majorHAnsi" w:hAnsiTheme="majorHAnsi" w:cstheme="majorHAnsi"/>
          <w:bCs/>
          <w:color w:val="000000"/>
        </w:rPr>
        <w:tab/>
      </w:r>
      <w:r w:rsidR="00DB5B85">
        <w:rPr>
          <w:rFonts w:asciiTheme="majorHAnsi" w:hAnsiTheme="majorHAnsi" w:cstheme="majorHAnsi"/>
          <w:bCs/>
          <w:color w:val="000000"/>
        </w:rPr>
        <w:tab/>
      </w:r>
      <w:r w:rsidR="00DB5B85">
        <w:rPr>
          <w:rFonts w:asciiTheme="majorHAnsi" w:hAnsiTheme="majorHAnsi" w:cstheme="majorHAnsi"/>
          <w:bCs/>
          <w:color w:val="000000"/>
        </w:rPr>
        <w:tab/>
      </w:r>
      <w:r>
        <w:rPr>
          <w:rFonts w:asciiTheme="majorHAnsi" w:hAnsiTheme="majorHAnsi" w:cstheme="majorHAnsi"/>
          <w:bCs/>
          <w:color w:val="000000"/>
        </w:rPr>
        <w:t>Odisha</w:t>
      </w:r>
      <w:r w:rsidR="00DB5B85">
        <w:rPr>
          <w:rFonts w:asciiTheme="majorHAnsi" w:hAnsiTheme="majorHAnsi" w:cstheme="majorHAnsi"/>
          <w:bCs/>
          <w:color w:val="000000"/>
        </w:rPr>
        <w:t>, India</w:t>
      </w:r>
    </w:p>
    <w:p w14:paraId="3394BDEA" w14:textId="6692DA15" w:rsidR="00DB5B85" w:rsidRPr="00113B45" w:rsidRDefault="00170FBA" w:rsidP="00723796">
      <w:pPr>
        <w:autoSpaceDE w:val="0"/>
        <w:autoSpaceDN w:val="0"/>
        <w:adjustRightInd w:val="0"/>
        <w:spacing w:after="60" w:line="240" w:lineRule="auto"/>
        <w:ind w:right="720"/>
        <w:rPr>
          <w:rFonts w:asciiTheme="majorHAnsi" w:hAnsiTheme="majorHAnsi" w:cstheme="majorHAnsi"/>
          <w:bCs/>
          <w:color w:val="000000"/>
        </w:rPr>
      </w:pPr>
      <w:proofErr w:type="spellStart"/>
      <w:r w:rsidRPr="00DB5B85">
        <w:rPr>
          <w:rFonts w:asciiTheme="majorHAnsi" w:hAnsiTheme="majorHAnsi" w:cstheme="majorHAnsi"/>
          <w:i/>
          <w:iCs/>
          <w:color w:val="000000"/>
        </w:rPr>
        <w:t>Bachelor’s</w:t>
      </w:r>
      <w:proofErr w:type="spellEnd"/>
      <w:r w:rsidR="00DB5B85" w:rsidRPr="00DB5B85">
        <w:rPr>
          <w:rFonts w:asciiTheme="majorHAnsi" w:hAnsiTheme="majorHAnsi" w:cstheme="majorHAnsi"/>
          <w:i/>
          <w:iCs/>
          <w:color w:val="000000"/>
        </w:rPr>
        <w:t xml:space="preserve"> of Technology</w:t>
      </w:r>
      <w:r w:rsidR="00DB5B85" w:rsidRPr="00DB5B85">
        <w:rPr>
          <w:rFonts w:asciiTheme="majorHAnsi" w:hAnsiTheme="majorHAnsi" w:cstheme="majorHAnsi"/>
          <w:bCs/>
          <w:i/>
          <w:iCs/>
          <w:color w:val="000000"/>
        </w:rPr>
        <w:t xml:space="preserve"> in Computer Science and Engineering</w:t>
      </w:r>
      <w:r w:rsidR="00DB5B85">
        <w:rPr>
          <w:rFonts w:asciiTheme="majorHAnsi" w:hAnsiTheme="majorHAnsi" w:cstheme="majorHAnsi"/>
          <w:bCs/>
          <w:color w:val="000000"/>
        </w:rPr>
        <w:t>, GPA 8.5/10</w:t>
      </w:r>
      <w:r w:rsidR="00DB5B85">
        <w:rPr>
          <w:rFonts w:asciiTheme="majorHAnsi" w:hAnsiTheme="majorHAnsi" w:cstheme="majorHAnsi"/>
          <w:bCs/>
          <w:color w:val="000000"/>
        </w:rPr>
        <w:tab/>
      </w:r>
      <w:r w:rsidR="00DB5B85">
        <w:rPr>
          <w:rFonts w:asciiTheme="majorHAnsi" w:hAnsiTheme="majorHAnsi" w:cstheme="majorHAnsi"/>
          <w:bCs/>
          <w:color w:val="000000"/>
        </w:rPr>
        <w:tab/>
        <w:t>graduated in July 2016</w:t>
      </w:r>
    </w:p>
    <w:p w14:paraId="1CAD56FF" w14:textId="77777777" w:rsidR="00723796" w:rsidRPr="00113B45" w:rsidRDefault="00723796" w:rsidP="00723796">
      <w:pPr>
        <w:autoSpaceDE w:val="0"/>
        <w:autoSpaceDN w:val="0"/>
        <w:adjustRightInd w:val="0"/>
        <w:spacing w:after="60" w:line="240" w:lineRule="auto"/>
        <w:ind w:right="720"/>
        <w:rPr>
          <w:rFonts w:asciiTheme="majorHAnsi" w:hAnsiTheme="majorHAnsi" w:cstheme="majorHAnsi"/>
          <w:bCs/>
          <w:color w:val="000000"/>
        </w:rPr>
      </w:pPr>
    </w:p>
    <w:p w14:paraId="1AD1C098" w14:textId="7827527A" w:rsidR="00A65650" w:rsidRDefault="00A65650" w:rsidP="00170FBA">
      <w:pPr>
        <w:autoSpaceDE w:val="0"/>
        <w:autoSpaceDN w:val="0"/>
        <w:adjustRightInd w:val="0"/>
        <w:spacing w:after="100" w:line="240" w:lineRule="auto"/>
        <w:ind w:left="2880" w:right="720" w:firstLine="720"/>
        <w:rPr>
          <w:rFonts w:asciiTheme="majorHAnsi" w:hAnsiTheme="majorHAnsi" w:cstheme="majorHAnsi"/>
          <w:b/>
          <w:bCs/>
          <w:smallCaps/>
          <w:sz w:val="28"/>
          <w:szCs w:val="21"/>
        </w:rPr>
      </w:pPr>
      <w:r w:rsidRPr="00566063">
        <w:rPr>
          <w:rFonts w:asciiTheme="majorHAnsi" w:hAnsiTheme="majorHAnsi" w:cstheme="majorHAnsi"/>
          <w:b/>
          <w:bCs/>
          <w:smallCaps/>
          <w:sz w:val="28"/>
          <w:szCs w:val="21"/>
        </w:rPr>
        <w:t xml:space="preserve">Professional </w:t>
      </w:r>
      <w:r w:rsidRPr="00113B45">
        <w:rPr>
          <w:rFonts w:asciiTheme="majorHAnsi" w:hAnsiTheme="majorHAnsi" w:cstheme="majorHAnsi"/>
          <w:b/>
          <w:bCs/>
          <w:smallCaps/>
          <w:sz w:val="28"/>
          <w:szCs w:val="21"/>
        </w:rPr>
        <w:t>Experience</w:t>
      </w:r>
    </w:p>
    <w:p w14:paraId="290D3984" w14:textId="77777777" w:rsidR="00357137" w:rsidRDefault="00357137" w:rsidP="00357137">
      <w:pPr>
        <w:widowControl w:val="0"/>
        <w:autoSpaceDE w:val="0"/>
        <w:autoSpaceDN w:val="0"/>
        <w:adjustRightInd w:val="0"/>
        <w:spacing w:after="0" w:line="240" w:lineRule="auto"/>
        <w:ind w:right="720"/>
        <w:jc w:val="both"/>
        <w:rPr>
          <w:rFonts w:asciiTheme="majorHAnsi" w:hAnsiTheme="majorHAnsi" w:cstheme="majorHAnsi"/>
          <w:bCs/>
          <w:i/>
          <w:iCs/>
          <w:color w:val="000000"/>
        </w:rPr>
      </w:pPr>
      <w:r>
        <w:rPr>
          <w:rFonts w:asciiTheme="majorHAnsi" w:hAnsiTheme="majorHAnsi" w:cstheme="majorHAnsi"/>
          <w:b/>
          <w:bCs/>
          <w:color w:val="000000"/>
        </w:rPr>
        <w:t>Deloitte Consulting India Pvt. Ltd.</w:t>
      </w:r>
      <w:r w:rsidRPr="00113B45">
        <w:rPr>
          <w:rFonts w:asciiTheme="majorHAnsi" w:hAnsiTheme="majorHAnsi" w:cstheme="majorHAnsi"/>
          <w:b/>
          <w:bCs/>
          <w:caps/>
          <w:color w:val="000000"/>
        </w:rPr>
        <w:t>,</w:t>
      </w:r>
      <w:r w:rsidRPr="00113B45">
        <w:rPr>
          <w:rFonts w:asciiTheme="majorHAnsi" w:hAnsiTheme="majorHAnsi" w:cstheme="majorHAnsi"/>
          <w:b/>
          <w:bCs/>
          <w:color w:val="000000"/>
        </w:rPr>
        <w:t xml:space="preserve"> </w:t>
      </w:r>
      <w:r>
        <w:rPr>
          <w:rFonts w:asciiTheme="majorHAnsi" w:hAnsiTheme="majorHAnsi" w:cstheme="majorHAnsi"/>
          <w:b/>
          <w:bCs/>
          <w:color w:val="000000"/>
        </w:rPr>
        <w:t>Mumbai</w:t>
      </w:r>
      <w:r w:rsidRPr="00113B45">
        <w:rPr>
          <w:rFonts w:asciiTheme="majorHAnsi" w:hAnsiTheme="majorHAnsi" w:cstheme="majorHAnsi"/>
          <w:b/>
          <w:color w:val="000000"/>
        </w:rPr>
        <w:t xml:space="preserve"> </w:t>
      </w:r>
      <w:r>
        <w:rPr>
          <w:rFonts w:asciiTheme="majorHAnsi" w:hAnsiTheme="majorHAnsi" w:cstheme="majorHAnsi"/>
          <w:b/>
          <w:color w:val="000000"/>
        </w:rPr>
        <w:tab/>
      </w:r>
      <w:r>
        <w:rPr>
          <w:rFonts w:asciiTheme="majorHAnsi" w:hAnsiTheme="majorHAnsi" w:cstheme="majorHAnsi"/>
          <w:b/>
          <w:color w:val="000000"/>
        </w:rPr>
        <w:tab/>
      </w:r>
      <w:r>
        <w:rPr>
          <w:rFonts w:asciiTheme="majorHAnsi" w:hAnsiTheme="majorHAnsi" w:cstheme="majorHAnsi"/>
          <w:b/>
          <w:color w:val="000000"/>
        </w:rPr>
        <w:tab/>
      </w:r>
      <w:r>
        <w:rPr>
          <w:rFonts w:asciiTheme="majorHAnsi" w:hAnsiTheme="majorHAnsi" w:cstheme="majorHAnsi"/>
          <w:b/>
          <w:color w:val="000000"/>
        </w:rPr>
        <w:tab/>
      </w:r>
      <w:r>
        <w:rPr>
          <w:rFonts w:asciiTheme="majorHAnsi" w:hAnsiTheme="majorHAnsi" w:cstheme="majorHAnsi"/>
          <w:b/>
          <w:color w:val="000000"/>
        </w:rPr>
        <w:tab/>
      </w:r>
      <w:r>
        <w:rPr>
          <w:rFonts w:asciiTheme="majorHAnsi" w:hAnsiTheme="majorHAnsi" w:cstheme="majorHAnsi"/>
          <w:b/>
          <w:color w:val="000000"/>
        </w:rPr>
        <w:tab/>
        <w:t>May</w:t>
      </w:r>
      <w:r w:rsidRPr="00113B45">
        <w:rPr>
          <w:rFonts w:asciiTheme="majorHAnsi" w:hAnsiTheme="majorHAnsi" w:cstheme="majorHAnsi"/>
          <w:b/>
          <w:color w:val="000000"/>
        </w:rPr>
        <w:t xml:space="preserve"> </w:t>
      </w:r>
      <w:r>
        <w:rPr>
          <w:rFonts w:asciiTheme="majorHAnsi" w:hAnsiTheme="majorHAnsi" w:cstheme="majorHAnsi"/>
          <w:b/>
          <w:color w:val="000000"/>
        </w:rPr>
        <w:t>2020</w:t>
      </w:r>
      <w:r w:rsidRPr="00113B45">
        <w:rPr>
          <w:rFonts w:asciiTheme="majorHAnsi" w:hAnsiTheme="majorHAnsi" w:cstheme="majorHAnsi"/>
          <w:b/>
          <w:bCs/>
          <w:iCs/>
          <w:color w:val="000000"/>
        </w:rPr>
        <w:t xml:space="preserve"> – </w:t>
      </w:r>
      <w:r>
        <w:rPr>
          <w:rFonts w:asciiTheme="majorHAnsi" w:hAnsiTheme="majorHAnsi" w:cstheme="majorHAnsi"/>
          <w:b/>
          <w:color w:val="000000"/>
        </w:rPr>
        <w:t>Jul</w:t>
      </w:r>
      <w:r w:rsidRPr="00113B45">
        <w:rPr>
          <w:rFonts w:asciiTheme="majorHAnsi" w:hAnsiTheme="majorHAnsi" w:cstheme="majorHAnsi"/>
          <w:b/>
          <w:color w:val="000000"/>
        </w:rPr>
        <w:t xml:space="preserve"> </w:t>
      </w:r>
      <w:r>
        <w:rPr>
          <w:rFonts w:asciiTheme="majorHAnsi" w:hAnsiTheme="majorHAnsi" w:cstheme="majorHAnsi"/>
          <w:b/>
          <w:color w:val="000000"/>
        </w:rPr>
        <w:t>2021</w:t>
      </w:r>
    </w:p>
    <w:p w14:paraId="7B6432D3" w14:textId="77777777" w:rsidR="00357137" w:rsidRPr="00113B45" w:rsidRDefault="00357137" w:rsidP="00357137">
      <w:pPr>
        <w:autoSpaceDE w:val="0"/>
        <w:autoSpaceDN w:val="0"/>
        <w:adjustRightInd w:val="0"/>
        <w:spacing w:after="0" w:line="240" w:lineRule="auto"/>
        <w:ind w:right="720"/>
        <w:jc w:val="both"/>
        <w:rPr>
          <w:rFonts w:asciiTheme="majorHAnsi" w:hAnsiTheme="majorHAnsi" w:cstheme="majorHAnsi"/>
          <w:bCs/>
          <w:i/>
          <w:iCs/>
          <w:color w:val="000000"/>
        </w:rPr>
      </w:pPr>
      <w:r>
        <w:rPr>
          <w:rFonts w:asciiTheme="majorHAnsi" w:hAnsiTheme="majorHAnsi" w:cstheme="majorHAnsi"/>
          <w:bCs/>
          <w:i/>
          <w:iCs/>
          <w:color w:val="000000"/>
        </w:rPr>
        <w:t>Consultant</w:t>
      </w:r>
    </w:p>
    <w:p w14:paraId="4DFEB97E" w14:textId="15731BC9" w:rsidR="00357137" w:rsidRPr="00113B45" w:rsidRDefault="00357137" w:rsidP="00357137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Entrusted with higher complexity activities that included analyzing business requirements, identifying test scenarios, mapping scenarios to functional test cases</w:t>
      </w:r>
      <w:r w:rsidR="00904E43">
        <w:rPr>
          <w:rFonts w:asciiTheme="majorHAnsi" w:hAnsiTheme="majorHAnsi" w:cstheme="majorHAnsi"/>
        </w:rPr>
        <w:t>,</w:t>
      </w:r>
      <w:r>
        <w:rPr>
          <w:rFonts w:asciiTheme="majorHAnsi" w:hAnsiTheme="majorHAnsi" w:cstheme="majorHAnsi"/>
        </w:rPr>
        <w:t xml:space="preserve"> and supervision of project change requests</w:t>
      </w:r>
    </w:p>
    <w:p w14:paraId="1FB4DB2E" w14:textId="4E45BE7F" w:rsidR="009A2FCE" w:rsidRDefault="00BA7DDE" w:rsidP="00357137">
      <w:pPr>
        <w:pStyle w:val="ListParagraph"/>
        <w:numPr>
          <w:ilvl w:val="0"/>
          <w:numId w:val="39"/>
        </w:numPr>
        <w:autoSpaceDE w:val="0"/>
        <w:autoSpaceDN w:val="0"/>
        <w:adjustRightInd w:val="0"/>
        <w:spacing w:before="0" w:beforeAutospacing="0" w:after="0" w:afterAutospacing="0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 xml:space="preserve">Analyzed business </w:t>
      </w:r>
      <w:r w:rsidR="007D69A0">
        <w:rPr>
          <w:rFonts w:asciiTheme="majorHAnsi" w:hAnsiTheme="majorHAnsi" w:cstheme="majorHAnsi"/>
          <w:sz w:val="22"/>
          <w:szCs w:val="22"/>
        </w:rPr>
        <w:t>requirements</w:t>
      </w:r>
      <w:r w:rsidR="00CD5D49">
        <w:rPr>
          <w:rFonts w:asciiTheme="majorHAnsi" w:hAnsiTheme="majorHAnsi" w:cstheme="majorHAnsi"/>
          <w:sz w:val="22"/>
          <w:szCs w:val="22"/>
        </w:rPr>
        <w:t>, drafted high</w:t>
      </w:r>
      <w:r w:rsidR="00904E43">
        <w:rPr>
          <w:rFonts w:asciiTheme="majorHAnsi" w:hAnsiTheme="majorHAnsi" w:cstheme="majorHAnsi"/>
          <w:sz w:val="22"/>
          <w:szCs w:val="22"/>
        </w:rPr>
        <w:t>-</w:t>
      </w:r>
      <w:r w:rsidR="00CD5D49">
        <w:rPr>
          <w:rFonts w:asciiTheme="majorHAnsi" w:hAnsiTheme="majorHAnsi" w:cstheme="majorHAnsi"/>
          <w:sz w:val="22"/>
          <w:szCs w:val="22"/>
        </w:rPr>
        <w:t xml:space="preserve">level test scenarios and </w:t>
      </w:r>
      <w:r w:rsidR="00BD1788">
        <w:rPr>
          <w:rFonts w:asciiTheme="majorHAnsi" w:hAnsiTheme="majorHAnsi" w:cstheme="majorHAnsi"/>
          <w:sz w:val="22"/>
          <w:szCs w:val="22"/>
        </w:rPr>
        <w:t>fully detailed test cases for federal policy</w:t>
      </w:r>
      <w:r w:rsidR="008F5819">
        <w:rPr>
          <w:rFonts w:asciiTheme="majorHAnsi" w:hAnsiTheme="majorHAnsi" w:cstheme="majorHAnsi"/>
          <w:sz w:val="22"/>
          <w:szCs w:val="22"/>
        </w:rPr>
        <w:t xml:space="preserve"> changes.</w:t>
      </w:r>
    </w:p>
    <w:p w14:paraId="0131E3FC" w14:textId="6D6D9332" w:rsidR="00357137" w:rsidRDefault="00B217B3" w:rsidP="00357137">
      <w:pPr>
        <w:pStyle w:val="ListParagraph"/>
        <w:numPr>
          <w:ilvl w:val="0"/>
          <w:numId w:val="39"/>
        </w:numPr>
        <w:autoSpaceDE w:val="0"/>
        <w:autoSpaceDN w:val="0"/>
        <w:adjustRightInd w:val="0"/>
        <w:spacing w:before="0" w:beforeAutospacing="0" w:after="0" w:afterAutospacing="0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Regulated</w:t>
      </w:r>
      <w:r w:rsidR="00357137">
        <w:rPr>
          <w:rFonts w:asciiTheme="majorHAnsi" w:hAnsiTheme="majorHAnsi" w:cstheme="majorHAnsi"/>
          <w:sz w:val="22"/>
          <w:szCs w:val="22"/>
        </w:rPr>
        <w:t xml:space="preserve"> a few of the most complex federal requirements associated with Govt. public sector projects.</w:t>
      </w:r>
    </w:p>
    <w:p w14:paraId="7203DA17" w14:textId="06D78A30" w:rsidR="00357137" w:rsidRPr="00D77025" w:rsidRDefault="00BD29B2" w:rsidP="00357137">
      <w:pPr>
        <w:pStyle w:val="ListParagraph"/>
        <w:numPr>
          <w:ilvl w:val="0"/>
          <w:numId w:val="39"/>
        </w:numPr>
        <w:tabs>
          <w:tab w:val="left" w:pos="987"/>
        </w:tabs>
        <w:spacing w:before="0" w:beforeAutospacing="0" w:after="0" w:afterAutospacing="0"/>
        <w:contextualSpacing/>
        <w:jc w:val="both"/>
        <w:rPr>
          <w:rFonts w:asciiTheme="majorHAnsi" w:hAnsiTheme="majorHAnsi"/>
        </w:rPr>
      </w:pPr>
      <w:r>
        <w:rPr>
          <w:rFonts w:asciiTheme="majorHAnsi" w:hAnsiTheme="majorHAnsi"/>
          <w:bCs/>
        </w:rPr>
        <w:t>O</w:t>
      </w:r>
      <w:r w:rsidR="004B1C30">
        <w:rPr>
          <w:rFonts w:asciiTheme="majorHAnsi" w:hAnsiTheme="majorHAnsi"/>
          <w:bCs/>
        </w:rPr>
        <w:t>perated</w:t>
      </w:r>
      <w:r w:rsidR="00357137" w:rsidRPr="009628A8">
        <w:rPr>
          <w:rFonts w:asciiTheme="majorHAnsi" w:hAnsiTheme="majorHAnsi"/>
          <w:bCs/>
        </w:rPr>
        <w:t xml:space="preserve"> as the subject matter expert (SME) for 2 govt projects</w:t>
      </w:r>
    </w:p>
    <w:p w14:paraId="15DD099D" w14:textId="20BA0A75" w:rsidR="00D77025" w:rsidRPr="009628A8" w:rsidRDefault="00D77025" w:rsidP="00357137">
      <w:pPr>
        <w:pStyle w:val="ListParagraph"/>
        <w:numPr>
          <w:ilvl w:val="0"/>
          <w:numId w:val="39"/>
        </w:numPr>
        <w:tabs>
          <w:tab w:val="left" w:pos="987"/>
        </w:tabs>
        <w:spacing w:before="0" w:beforeAutospacing="0" w:after="0" w:afterAutospacing="0"/>
        <w:contextualSpacing/>
        <w:jc w:val="both"/>
        <w:rPr>
          <w:rFonts w:asciiTheme="majorHAnsi" w:hAnsiTheme="majorHAnsi"/>
        </w:rPr>
      </w:pPr>
      <w:r>
        <w:rPr>
          <w:rFonts w:asciiTheme="majorHAnsi" w:hAnsiTheme="majorHAnsi"/>
          <w:bCs/>
        </w:rPr>
        <w:t>Been entrusted with leadership roles and responsibilities including leading</w:t>
      </w:r>
      <w:r w:rsidR="004B300B">
        <w:rPr>
          <w:rFonts w:asciiTheme="majorHAnsi" w:hAnsiTheme="majorHAnsi"/>
          <w:bCs/>
        </w:rPr>
        <w:t xml:space="preserve"> entire modules and a team of 5-7 members. Showcased</w:t>
      </w:r>
      <w:r w:rsidR="00FF40DC">
        <w:rPr>
          <w:rFonts w:asciiTheme="majorHAnsi" w:hAnsiTheme="majorHAnsi"/>
          <w:bCs/>
        </w:rPr>
        <w:t xml:space="preserve"> great dedication and delivered </w:t>
      </w:r>
      <w:r w:rsidR="00A45A02">
        <w:rPr>
          <w:rFonts w:asciiTheme="majorHAnsi" w:hAnsiTheme="majorHAnsi"/>
          <w:bCs/>
        </w:rPr>
        <w:t>assigned activities with great quality.</w:t>
      </w:r>
    </w:p>
    <w:p w14:paraId="179416A5" w14:textId="77777777" w:rsidR="001B171A" w:rsidRPr="00113B45" w:rsidRDefault="001B171A" w:rsidP="00357137">
      <w:pPr>
        <w:autoSpaceDE w:val="0"/>
        <w:autoSpaceDN w:val="0"/>
        <w:adjustRightInd w:val="0"/>
        <w:spacing w:after="100" w:line="240" w:lineRule="auto"/>
        <w:ind w:right="720"/>
        <w:rPr>
          <w:rFonts w:asciiTheme="majorHAnsi" w:hAnsiTheme="majorHAnsi" w:cstheme="majorHAnsi"/>
          <w:b/>
          <w:bCs/>
          <w:smallCaps/>
          <w:sz w:val="28"/>
          <w:szCs w:val="21"/>
        </w:rPr>
      </w:pPr>
    </w:p>
    <w:p w14:paraId="722ADCA4" w14:textId="5CF7AC28" w:rsidR="00402B25" w:rsidRDefault="00170FBA" w:rsidP="00402B25">
      <w:pPr>
        <w:widowControl w:val="0"/>
        <w:autoSpaceDE w:val="0"/>
        <w:autoSpaceDN w:val="0"/>
        <w:adjustRightInd w:val="0"/>
        <w:spacing w:after="0" w:line="240" w:lineRule="auto"/>
        <w:ind w:right="720"/>
        <w:jc w:val="both"/>
        <w:rPr>
          <w:rFonts w:asciiTheme="majorHAnsi" w:hAnsiTheme="majorHAnsi" w:cstheme="majorHAnsi"/>
          <w:bCs/>
          <w:i/>
          <w:iCs/>
          <w:color w:val="000000"/>
        </w:rPr>
      </w:pPr>
      <w:r>
        <w:rPr>
          <w:rFonts w:asciiTheme="majorHAnsi" w:hAnsiTheme="majorHAnsi" w:cstheme="majorHAnsi"/>
          <w:b/>
          <w:bCs/>
          <w:color w:val="000000"/>
        </w:rPr>
        <w:t>Deloitte Consulting India Pvt. Ltd.</w:t>
      </w:r>
      <w:r w:rsidR="00402B25" w:rsidRPr="00113B45">
        <w:rPr>
          <w:rFonts w:asciiTheme="majorHAnsi" w:hAnsiTheme="majorHAnsi" w:cstheme="majorHAnsi"/>
          <w:b/>
          <w:bCs/>
          <w:caps/>
          <w:color w:val="000000"/>
        </w:rPr>
        <w:t>,</w:t>
      </w:r>
      <w:r w:rsidR="00402B25" w:rsidRPr="00113B45">
        <w:rPr>
          <w:rFonts w:asciiTheme="majorHAnsi" w:hAnsiTheme="majorHAnsi" w:cstheme="majorHAnsi"/>
          <w:b/>
          <w:bCs/>
          <w:color w:val="000000"/>
        </w:rPr>
        <w:t xml:space="preserve"> </w:t>
      </w:r>
      <w:r w:rsidR="008F6A3F">
        <w:rPr>
          <w:rFonts w:asciiTheme="majorHAnsi" w:hAnsiTheme="majorHAnsi" w:cstheme="majorHAnsi"/>
          <w:b/>
          <w:bCs/>
          <w:color w:val="000000"/>
        </w:rPr>
        <w:t>Mumbai</w:t>
      </w:r>
      <w:r w:rsidR="00402B25" w:rsidRPr="00113B45">
        <w:rPr>
          <w:rFonts w:asciiTheme="majorHAnsi" w:hAnsiTheme="majorHAnsi" w:cstheme="majorHAnsi"/>
          <w:b/>
          <w:color w:val="000000"/>
        </w:rPr>
        <w:t xml:space="preserve"> </w:t>
      </w:r>
      <w:r w:rsidR="00402B25">
        <w:rPr>
          <w:rFonts w:asciiTheme="majorHAnsi" w:hAnsiTheme="majorHAnsi" w:cstheme="majorHAnsi"/>
          <w:b/>
          <w:color w:val="000000"/>
        </w:rPr>
        <w:tab/>
      </w:r>
      <w:r w:rsidR="00402B25">
        <w:rPr>
          <w:rFonts w:asciiTheme="majorHAnsi" w:hAnsiTheme="majorHAnsi" w:cstheme="majorHAnsi"/>
          <w:b/>
          <w:color w:val="000000"/>
        </w:rPr>
        <w:tab/>
      </w:r>
      <w:r w:rsidR="00402B25">
        <w:rPr>
          <w:rFonts w:asciiTheme="majorHAnsi" w:hAnsiTheme="majorHAnsi" w:cstheme="majorHAnsi"/>
          <w:b/>
          <w:color w:val="000000"/>
        </w:rPr>
        <w:tab/>
      </w:r>
      <w:r w:rsidR="00402B25">
        <w:rPr>
          <w:rFonts w:asciiTheme="majorHAnsi" w:hAnsiTheme="majorHAnsi" w:cstheme="majorHAnsi"/>
          <w:b/>
          <w:color w:val="000000"/>
        </w:rPr>
        <w:tab/>
      </w:r>
      <w:r w:rsidR="00402B25">
        <w:rPr>
          <w:rFonts w:asciiTheme="majorHAnsi" w:hAnsiTheme="majorHAnsi" w:cstheme="majorHAnsi"/>
          <w:b/>
          <w:color w:val="000000"/>
        </w:rPr>
        <w:tab/>
      </w:r>
      <w:r w:rsidR="00402B25">
        <w:rPr>
          <w:rFonts w:asciiTheme="majorHAnsi" w:hAnsiTheme="majorHAnsi" w:cstheme="majorHAnsi"/>
          <w:b/>
          <w:color w:val="000000"/>
        </w:rPr>
        <w:tab/>
      </w:r>
      <w:r>
        <w:rPr>
          <w:rFonts w:asciiTheme="majorHAnsi" w:hAnsiTheme="majorHAnsi" w:cstheme="majorHAnsi"/>
          <w:b/>
          <w:color w:val="000000"/>
        </w:rPr>
        <w:t>Aug</w:t>
      </w:r>
      <w:r w:rsidR="00402B25" w:rsidRPr="00113B45">
        <w:rPr>
          <w:rFonts w:asciiTheme="majorHAnsi" w:hAnsiTheme="majorHAnsi" w:cstheme="majorHAnsi"/>
          <w:b/>
          <w:color w:val="000000"/>
        </w:rPr>
        <w:t xml:space="preserve"> </w:t>
      </w:r>
      <w:r>
        <w:rPr>
          <w:rFonts w:asciiTheme="majorHAnsi" w:hAnsiTheme="majorHAnsi" w:cstheme="majorHAnsi"/>
          <w:b/>
          <w:color w:val="000000"/>
        </w:rPr>
        <w:t>2016</w:t>
      </w:r>
      <w:r w:rsidR="00402B25" w:rsidRPr="00113B45">
        <w:rPr>
          <w:rFonts w:asciiTheme="majorHAnsi" w:hAnsiTheme="majorHAnsi" w:cstheme="majorHAnsi"/>
          <w:b/>
          <w:bCs/>
          <w:iCs/>
          <w:color w:val="000000"/>
        </w:rPr>
        <w:t xml:space="preserve"> – </w:t>
      </w:r>
      <w:r>
        <w:rPr>
          <w:rFonts w:asciiTheme="majorHAnsi" w:hAnsiTheme="majorHAnsi" w:cstheme="majorHAnsi"/>
          <w:b/>
          <w:color w:val="000000"/>
        </w:rPr>
        <w:t>Apr</w:t>
      </w:r>
      <w:r w:rsidR="00402B25" w:rsidRPr="00113B45">
        <w:rPr>
          <w:rFonts w:asciiTheme="majorHAnsi" w:hAnsiTheme="majorHAnsi" w:cstheme="majorHAnsi"/>
          <w:b/>
          <w:color w:val="000000"/>
        </w:rPr>
        <w:t xml:space="preserve"> </w:t>
      </w:r>
      <w:r>
        <w:rPr>
          <w:rFonts w:asciiTheme="majorHAnsi" w:hAnsiTheme="majorHAnsi" w:cstheme="majorHAnsi"/>
          <w:b/>
          <w:color w:val="000000"/>
        </w:rPr>
        <w:t>2020</w:t>
      </w:r>
    </w:p>
    <w:p w14:paraId="69481A47" w14:textId="551D5BDF" w:rsidR="001160E5" w:rsidRPr="00113B45" w:rsidRDefault="00170FBA" w:rsidP="001160E5">
      <w:pPr>
        <w:autoSpaceDE w:val="0"/>
        <w:autoSpaceDN w:val="0"/>
        <w:adjustRightInd w:val="0"/>
        <w:spacing w:after="0" w:line="240" w:lineRule="auto"/>
        <w:ind w:right="720"/>
        <w:jc w:val="both"/>
        <w:rPr>
          <w:rFonts w:asciiTheme="majorHAnsi" w:hAnsiTheme="majorHAnsi" w:cstheme="majorHAnsi"/>
          <w:bCs/>
          <w:i/>
          <w:iCs/>
          <w:color w:val="000000"/>
        </w:rPr>
      </w:pPr>
      <w:r>
        <w:rPr>
          <w:rFonts w:asciiTheme="majorHAnsi" w:hAnsiTheme="majorHAnsi" w:cstheme="majorHAnsi"/>
          <w:bCs/>
          <w:i/>
          <w:iCs/>
          <w:color w:val="000000"/>
        </w:rPr>
        <w:t>Business Technology Analyst</w:t>
      </w:r>
      <w:r w:rsidR="002C2B42">
        <w:rPr>
          <w:rFonts w:asciiTheme="majorHAnsi" w:hAnsiTheme="majorHAnsi" w:cstheme="majorHAnsi"/>
          <w:bCs/>
          <w:i/>
          <w:iCs/>
          <w:color w:val="000000"/>
        </w:rPr>
        <w:tab/>
      </w:r>
      <w:r w:rsidR="002C2B42">
        <w:rPr>
          <w:rFonts w:asciiTheme="majorHAnsi" w:hAnsiTheme="majorHAnsi" w:cstheme="majorHAnsi"/>
          <w:bCs/>
          <w:i/>
          <w:iCs/>
          <w:color w:val="000000"/>
        </w:rPr>
        <w:tab/>
      </w:r>
      <w:r w:rsidR="002C2B42">
        <w:rPr>
          <w:rFonts w:asciiTheme="majorHAnsi" w:hAnsiTheme="majorHAnsi" w:cstheme="majorHAnsi"/>
          <w:bCs/>
          <w:i/>
          <w:iCs/>
          <w:color w:val="000000"/>
        </w:rPr>
        <w:tab/>
      </w:r>
      <w:r w:rsidR="002C2B42">
        <w:rPr>
          <w:rFonts w:asciiTheme="majorHAnsi" w:hAnsiTheme="majorHAnsi" w:cstheme="majorHAnsi"/>
          <w:bCs/>
          <w:i/>
          <w:iCs/>
          <w:color w:val="000000"/>
        </w:rPr>
        <w:tab/>
      </w:r>
      <w:r w:rsidR="002C2B42">
        <w:rPr>
          <w:rFonts w:asciiTheme="majorHAnsi" w:hAnsiTheme="majorHAnsi" w:cstheme="majorHAnsi"/>
          <w:bCs/>
          <w:i/>
          <w:iCs/>
          <w:color w:val="000000"/>
        </w:rPr>
        <w:tab/>
      </w:r>
      <w:r w:rsidR="002C2B42">
        <w:rPr>
          <w:rFonts w:asciiTheme="majorHAnsi" w:hAnsiTheme="majorHAnsi" w:cstheme="majorHAnsi"/>
          <w:bCs/>
          <w:i/>
          <w:iCs/>
          <w:color w:val="000000"/>
        </w:rPr>
        <w:tab/>
      </w:r>
      <w:r w:rsidR="002C2B42">
        <w:rPr>
          <w:rFonts w:asciiTheme="majorHAnsi" w:hAnsiTheme="majorHAnsi" w:cstheme="majorHAnsi"/>
          <w:bCs/>
          <w:i/>
          <w:iCs/>
          <w:color w:val="000000"/>
        </w:rPr>
        <w:tab/>
      </w:r>
      <w:r w:rsidR="002C2B42">
        <w:rPr>
          <w:rFonts w:asciiTheme="majorHAnsi" w:hAnsiTheme="majorHAnsi" w:cstheme="majorHAnsi"/>
          <w:bCs/>
          <w:i/>
          <w:iCs/>
          <w:color w:val="000000"/>
        </w:rPr>
        <w:tab/>
      </w:r>
      <w:r w:rsidR="002C2B42">
        <w:rPr>
          <w:rFonts w:asciiTheme="majorHAnsi" w:hAnsiTheme="majorHAnsi" w:cstheme="majorHAnsi"/>
          <w:bCs/>
          <w:i/>
          <w:iCs/>
          <w:color w:val="000000"/>
        </w:rPr>
        <w:tab/>
      </w:r>
      <w:r w:rsidR="002C2B42">
        <w:rPr>
          <w:rFonts w:asciiTheme="majorHAnsi" w:hAnsiTheme="majorHAnsi" w:cstheme="majorHAnsi"/>
          <w:bCs/>
          <w:i/>
          <w:iCs/>
          <w:color w:val="000000"/>
        </w:rPr>
        <w:tab/>
      </w:r>
      <w:r w:rsidR="002C2B42">
        <w:rPr>
          <w:rFonts w:asciiTheme="majorHAnsi" w:hAnsiTheme="majorHAnsi" w:cstheme="majorHAnsi"/>
          <w:bCs/>
          <w:i/>
          <w:iCs/>
          <w:color w:val="000000"/>
        </w:rPr>
        <w:tab/>
      </w:r>
    </w:p>
    <w:p w14:paraId="3A8865D5" w14:textId="0CBCA138" w:rsidR="001160E5" w:rsidRPr="00DB731F" w:rsidRDefault="001E085E" w:rsidP="00337C72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</w:rPr>
      </w:pPr>
      <w:r w:rsidRPr="00DB731F">
        <w:rPr>
          <w:rFonts w:asciiTheme="majorHAnsi" w:hAnsiTheme="majorHAnsi" w:cstheme="majorHAnsi"/>
        </w:rPr>
        <w:t>Designed, developed, supported</w:t>
      </w:r>
      <w:r w:rsidR="00904E43">
        <w:rPr>
          <w:rFonts w:asciiTheme="majorHAnsi" w:hAnsiTheme="majorHAnsi" w:cstheme="majorHAnsi"/>
        </w:rPr>
        <w:t>,</w:t>
      </w:r>
      <w:r w:rsidRPr="00DB731F">
        <w:rPr>
          <w:rFonts w:asciiTheme="majorHAnsi" w:hAnsiTheme="majorHAnsi" w:cstheme="majorHAnsi"/>
        </w:rPr>
        <w:t xml:space="preserve"> and maintained the support programs provided by the Department of Public Health and Human Services to the state residents of </w:t>
      </w:r>
      <w:r w:rsidR="00557475">
        <w:rPr>
          <w:rFonts w:asciiTheme="majorHAnsi" w:hAnsiTheme="majorHAnsi" w:cstheme="majorHAnsi"/>
        </w:rPr>
        <w:t xml:space="preserve">the </w:t>
      </w:r>
      <w:r w:rsidRPr="00DB731F">
        <w:rPr>
          <w:rFonts w:asciiTheme="majorHAnsi" w:hAnsiTheme="majorHAnsi" w:cstheme="majorHAnsi"/>
        </w:rPr>
        <w:t>United States of America.</w:t>
      </w:r>
    </w:p>
    <w:p w14:paraId="1ABFA86A" w14:textId="596761B2" w:rsidR="001A466C" w:rsidRPr="00DB731F" w:rsidRDefault="006C0AC4" w:rsidP="001160E5">
      <w:pPr>
        <w:pStyle w:val="ListParagraph"/>
        <w:numPr>
          <w:ilvl w:val="0"/>
          <w:numId w:val="39"/>
        </w:numPr>
        <w:autoSpaceDE w:val="0"/>
        <w:autoSpaceDN w:val="0"/>
        <w:adjustRightInd w:val="0"/>
        <w:spacing w:before="0" w:beforeAutospacing="0" w:after="0" w:afterAutospacing="0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/>
        </w:rPr>
        <w:t>Performed e</w:t>
      </w:r>
      <w:r w:rsidR="001E085E" w:rsidRPr="00DB731F">
        <w:rPr>
          <w:rFonts w:asciiTheme="majorHAnsi" w:hAnsiTheme="majorHAnsi"/>
        </w:rPr>
        <w:t>xhaustive analysis and investigation of underlying business functionalities and challenges</w:t>
      </w:r>
      <w:r w:rsidR="001E085E" w:rsidRPr="00DB731F">
        <w:rPr>
          <w:rFonts w:asciiTheme="majorHAnsi" w:hAnsiTheme="majorHAnsi" w:cstheme="majorHAnsi"/>
          <w:sz w:val="22"/>
          <w:szCs w:val="22"/>
        </w:rPr>
        <w:t>.</w:t>
      </w:r>
    </w:p>
    <w:p w14:paraId="616A41E0" w14:textId="7303A74E" w:rsidR="008C1BC8" w:rsidRDefault="00D26100" w:rsidP="008C1BC8">
      <w:pPr>
        <w:pStyle w:val="ListParagraph"/>
        <w:numPr>
          <w:ilvl w:val="0"/>
          <w:numId w:val="39"/>
        </w:numPr>
        <w:tabs>
          <w:tab w:val="left" w:pos="987"/>
        </w:tabs>
        <w:spacing w:before="0" w:beforeAutospacing="0" w:after="0" w:afterAutospacing="0"/>
        <w:contextualSpacing/>
        <w:jc w:val="both"/>
        <w:rPr>
          <w:rFonts w:asciiTheme="majorHAnsi" w:hAnsiTheme="majorHAnsi"/>
        </w:rPr>
      </w:pPr>
      <w:r w:rsidRPr="00DB731F">
        <w:rPr>
          <w:rFonts w:asciiTheme="majorHAnsi" w:hAnsiTheme="majorHAnsi"/>
        </w:rPr>
        <w:t>Facilitated</w:t>
      </w:r>
      <w:r w:rsidR="001E085E" w:rsidRPr="00DB731F">
        <w:rPr>
          <w:rFonts w:asciiTheme="majorHAnsi" w:hAnsiTheme="majorHAnsi"/>
        </w:rPr>
        <w:t xml:space="preserve"> </w:t>
      </w:r>
      <w:r w:rsidR="000B2044">
        <w:rPr>
          <w:rFonts w:asciiTheme="majorHAnsi" w:hAnsiTheme="majorHAnsi"/>
        </w:rPr>
        <w:t>a successful Go</w:t>
      </w:r>
      <w:r w:rsidR="00557475">
        <w:rPr>
          <w:rFonts w:asciiTheme="majorHAnsi" w:hAnsiTheme="majorHAnsi"/>
        </w:rPr>
        <w:t>-</w:t>
      </w:r>
      <w:r w:rsidR="000B2044">
        <w:rPr>
          <w:rFonts w:asciiTheme="majorHAnsi" w:hAnsiTheme="majorHAnsi"/>
        </w:rPr>
        <w:t>Live</w:t>
      </w:r>
      <w:r w:rsidR="00436B87">
        <w:rPr>
          <w:rFonts w:asciiTheme="majorHAnsi" w:hAnsiTheme="majorHAnsi"/>
        </w:rPr>
        <w:t xml:space="preserve"> for one of the government projects</w:t>
      </w:r>
      <w:r w:rsidR="000B2044">
        <w:rPr>
          <w:rFonts w:asciiTheme="majorHAnsi" w:hAnsiTheme="majorHAnsi"/>
        </w:rPr>
        <w:t xml:space="preserve"> and provided </w:t>
      </w:r>
      <w:r w:rsidR="00271230">
        <w:rPr>
          <w:rFonts w:asciiTheme="majorHAnsi" w:hAnsiTheme="majorHAnsi"/>
        </w:rPr>
        <w:t xml:space="preserve">critical </w:t>
      </w:r>
      <w:r w:rsidR="001E085E" w:rsidRPr="00DB731F">
        <w:rPr>
          <w:rFonts w:asciiTheme="majorHAnsi" w:hAnsiTheme="majorHAnsi"/>
        </w:rPr>
        <w:t>production support in the ‘Maintenance and Operations’ track of different state projects.</w:t>
      </w:r>
    </w:p>
    <w:p w14:paraId="0D9CDB3C" w14:textId="781D47C3" w:rsidR="001E085E" w:rsidRPr="008C1BC8" w:rsidRDefault="008C1BC8" w:rsidP="008C1BC8">
      <w:pPr>
        <w:pStyle w:val="ListParagraph"/>
        <w:numPr>
          <w:ilvl w:val="0"/>
          <w:numId w:val="39"/>
        </w:numPr>
        <w:tabs>
          <w:tab w:val="left" w:pos="987"/>
        </w:tabs>
        <w:spacing w:before="0" w:beforeAutospacing="0" w:after="0" w:afterAutospacing="0"/>
        <w:contextualSpacing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Achieved a 200% decrease om the overall count of H</w:t>
      </w:r>
      <w:r w:rsidR="008D60FB">
        <w:rPr>
          <w:rFonts w:asciiTheme="majorHAnsi" w:hAnsiTheme="majorHAnsi"/>
        </w:rPr>
        <w:t>elp Desk Tickets</w:t>
      </w:r>
      <w:r w:rsidR="001E085E" w:rsidRPr="008C1BC8">
        <w:rPr>
          <w:rFonts w:asciiTheme="majorHAnsi" w:hAnsiTheme="majorHAnsi"/>
        </w:rPr>
        <w:t xml:space="preserve"> by providing quick and efficient fixes. (Help Desk Tickets are extremely time</w:t>
      </w:r>
      <w:r w:rsidR="00557475">
        <w:rPr>
          <w:rFonts w:asciiTheme="majorHAnsi" w:hAnsiTheme="majorHAnsi"/>
        </w:rPr>
        <w:t>-</w:t>
      </w:r>
      <w:r w:rsidR="001E085E" w:rsidRPr="008C1BC8">
        <w:rPr>
          <w:rFonts w:asciiTheme="majorHAnsi" w:hAnsiTheme="majorHAnsi"/>
        </w:rPr>
        <w:t>sensitive tickets raised by the client and needed to be done in a day)</w:t>
      </w:r>
    </w:p>
    <w:p w14:paraId="2CD0E2BE" w14:textId="2880CE3D" w:rsidR="001E085E" w:rsidRPr="00DB731F" w:rsidRDefault="00D82E81" w:rsidP="001E085E">
      <w:pPr>
        <w:pStyle w:val="ListParagraph"/>
        <w:numPr>
          <w:ilvl w:val="0"/>
          <w:numId w:val="39"/>
        </w:numPr>
        <w:tabs>
          <w:tab w:val="left" w:pos="987"/>
        </w:tabs>
        <w:spacing w:before="0" w:beforeAutospacing="0" w:after="0" w:afterAutospacing="0"/>
        <w:contextualSpacing/>
        <w:jc w:val="both"/>
        <w:rPr>
          <w:rFonts w:asciiTheme="majorHAnsi" w:hAnsiTheme="majorHAnsi"/>
        </w:rPr>
      </w:pPr>
      <w:r>
        <w:rPr>
          <w:rFonts w:asciiTheme="majorHAnsi" w:hAnsiTheme="majorHAnsi"/>
          <w:bCs/>
        </w:rPr>
        <w:t>Investigated and verified</w:t>
      </w:r>
      <w:r w:rsidR="001E085E" w:rsidRPr="00DB731F">
        <w:rPr>
          <w:rFonts w:asciiTheme="majorHAnsi" w:hAnsiTheme="majorHAnsi"/>
          <w:bCs/>
        </w:rPr>
        <w:t xml:space="preserve"> &gt;20 complex change request</w:t>
      </w:r>
      <w:r w:rsidR="00562589">
        <w:rPr>
          <w:rFonts w:asciiTheme="majorHAnsi" w:hAnsiTheme="majorHAnsi"/>
          <w:bCs/>
        </w:rPr>
        <w:t>s</w:t>
      </w:r>
      <w:r w:rsidR="001E085E" w:rsidRPr="00DB731F">
        <w:rPr>
          <w:rFonts w:asciiTheme="majorHAnsi" w:hAnsiTheme="majorHAnsi"/>
          <w:bCs/>
        </w:rPr>
        <w:t xml:space="preserve"> involving federal policy implementations</w:t>
      </w:r>
    </w:p>
    <w:p w14:paraId="65B894D2" w14:textId="41DFDFF5" w:rsidR="00D54A17" w:rsidRPr="00113B45" w:rsidRDefault="00D54A17" w:rsidP="00BC1B64">
      <w:pPr>
        <w:autoSpaceDE w:val="0"/>
        <w:autoSpaceDN w:val="0"/>
        <w:adjustRightInd w:val="0"/>
        <w:spacing w:after="0" w:line="240" w:lineRule="auto"/>
        <w:ind w:right="720"/>
        <w:rPr>
          <w:rFonts w:asciiTheme="majorHAnsi" w:hAnsiTheme="majorHAnsi" w:cstheme="majorHAnsi"/>
          <w:b/>
          <w:bCs/>
          <w:smallCaps/>
        </w:rPr>
      </w:pPr>
    </w:p>
    <w:sectPr w:rsidR="00D54A17" w:rsidRPr="00113B45" w:rsidSect="00B42AF5"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1067C0" w14:textId="77777777" w:rsidR="00601786" w:rsidRDefault="00601786" w:rsidP="00056E62">
      <w:pPr>
        <w:spacing w:after="0" w:line="240" w:lineRule="auto"/>
      </w:pPr>
      <w:r>
        <w:separator/>
      </w:r>
    </w:p>
  </w:endnote>
  <w:endnote w:type="continuationSeparator" w:id="0">
    <w:p w14:paraId="68FDD885" w14:textId="77777777" w:rsidR="00601786" w:rsidRDefault="00601786" w:rsidP="00056E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DD9CE8" w14:textId="77777777" w:rsidR="00601786" w:rsidRDefault="00601786" w:rsidP="00056E62">
      <w:pPr>
        <w:spacing w:after="0" w:line="240" w:lineRule="auto"/>
      </w:pPr>
      <w:r>
        <w:separator/>
      </w:r>
    </w:p>
  </w:footnote>
  <w:footnote w:type="continuationSeparator" w:id="0">
    <w:p w14:paraId="428800C4" w14:textId="77777777" w:rsidR="00601786" w:rsidRDefault="00601786" w:rsidP="00056E6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519AD10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8B4328"/>
    <w:multiLevelType w:val="hybridMultilevel"/>
    <w:tmpl w:val="17BA8E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7711FAF"/>
    <w:multiLevelType w:val="hybridMultilevel"/>
    <w:tmpl w:val="89980DD2"/>
    <w:lvl w:ilvl="0" w:tplc="04090001">
      <w:start w:val="1"/>
      <w:numFmt w:val="bullet"/>
      <w:lvlText w:val=""/>
      <w:lvlJc w:val="left"/>
      <w:pPr>
        <w:ind w:left="33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0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8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130" w:hanging="360"/>
      </w:pPr>
      <w:rPr>
        <w:rFonts w:ascii="Wingdings" w:hAnsi="Wingdings" w:hint="default"/>
      </w:rPr>
    </w:lvl>
  </w:abstractNum>
  <w:abstractNum w:abstractNumId="3" w15:restartNumberingAfterBreak="0">
    <w:nsid w:val="078A7B5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8491003"/>
    <w:multiLevelType w:val="hybridMultilevel"/>
    <w:tmpl w:val="FAEA8A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8A4229F"/>
    <w:multiLevelType w:val="hybridMultilevel"/>
    <w:tmpl w:val="B7D4D20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F3A4826"/>
    <w:multiLevelType w:val="hybridMultilevel"/>
    <w:tmpl w:val="24369CEA"/>
    <w:lvl w:ilvl="0" w:tplc="B158FA76">
      <w:numFmt w:val="bullet"/>
      <w:lvlText w:val="•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9B4AC3"/>
    <w:multiLevelType w:val="hybridMultilevel"/>
    <w:tmpl w:val="BBA2EB6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9F78D2"/>
    <w:multiLevelType w:val="hybridMultilevel"/>
    <w:tmpl w:val="CA78D7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858237B"/>
    <w:multiLevelType w:val="hybridMultilevel"/>
    <w:tmpl w:val="CB4A8C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C331922"/>
    <w:multiLevelType w:val="hybridMultilevel"/>
    <w:tmpl w:val="4810E25E"/>
    <w:lvl w:ilvl="0" w:tplc="B158FA76">
      <w:numFmt w:val="bullet"/>
      <w:lvlText w:val="•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8E1A47"/>
    <w:multiLevelType w:val="hybridMultilevel"/>
    <w:tmpl w:val="9BF0EB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1CB2410"/>
    <w:multiLevelType w:val="hybridMultilevel"/>
    <w:tmpl w:val="80A6C174"/>
    <w:lvl w:ilvl="0" w:tplc="DF10E54E">
      <w:start w:val="1"/>
      <w:numFmt w:val="bullet"/>
      <w:lvlText w:val="­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C87A84"/>
    <w:multiLevelType w:val="hybridMultilevel"/>
    <w:tmpl w:val="B23AD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F91F6C"/>
    <w:multiLevelType w:val="hybridMultilevel"/>
    <w:tmpl w:val="F48C52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B8011AB"/>
    <w:multiLevelType w:val="hybridMultilevel"/>
    <w:tmpl w:val="E5E086CE"/>
    <w:lvl w:ilvl="0" w:tplc="04090001">
      <w:start w:val="1"/>
      <w:numFmt w:val="bullet"/>
      <w:lvlText w:val=""/>
      <w:lvlJc w:val="left"/>
      <w:pPr>
        <w:ind w:left="-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16" w15:restartNumberingAfterBreak="0">
    <w:nsid w:val="2F9E6EBC"/>
    <w:multiLevelType w:val="hybridMultilevel"/>
    <w:tmpl w:val="CE2267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A72088"/>
    <w:multiLevelType w:val="hybridMultilevel"/>
    <w:tmpl w:val="F7725DB4"/>
    <w:lvl w:ilvl="0" w:tplc="F666528A">
      <w:numFmt w:val="bullet"/>
      <w:lvlText w:val="•"/>
      <w:lvlJc w:val="left"/>
      <w:pPr>
        <w:ind w:left="6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8" w15:restartNumberingAfterBreak="0">
    <w:nsid w:val="35E97275"/>
    <w:multiLevelType w:val="hybridMultilevel"/>
    <w:tmpl w:val="7FEA91F8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9" w15:restartNumberingAfterBreak="0">
    <w:nsid w:val="37F330AF"/>
    <w:multiLevelType w:val="hybridMultilevel"/>
    <w:tmpl w:val="0E9E37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D407E88"/>
    <w:multiLevelType w:val="hybridMultilevel"/>
    <w:tmpl w:val="3A7E71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F155151"/>
    <w:multiLevelType w:val="hybridMultilevel"/>
    <w:tmpl w:val="C12ADB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54F1A61"/>
    <w:multiLevelType w:val="multilevel"/>
    <w:tmpl w:val="151425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45602A1B"/>
    <w:multiLevelType w:val="hybridMultilevel"/>
    <w:tmpl w:val="FD94A524"/>
    <w:lvl w:ilvl="0" w:tplc="B158FA76">
      <w:numFmt w:val="bullet"/>
      <w:lvlText w:val="•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8622BC9"/>
    <w:multiLevelType w:val="hybridMultilevel"/>
    <w:tmpl w:val="10E206A8"/>
    <w:lvl w:ilvl="0" w:tplc="DF10E54E">
      <w:start w:val="1"/>
      <w:numFmt w:val="bullet"/>
      <w:lvlText w:val="­"/>
      <w:lvlJc w:val="left"/>
      <w:pPr>
        <w:ind w:left="3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135BDC"/>
    <w:multiLevelType w:val="hybridMultilevel"/>
    <w:tmpl w:val="7F8E0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A21BA5"/>
    <w:multiLevelType w:val="hybridMultilevel"/>
    <w:tmpl w:val="4538F982"/>
    <w:lvl w:ilvl="0" w:tplc="B158FA76">
      <w:numFmt w:val="bullet"/>
      <w:lvlText w:val="•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CCC75DF"/>
    <w:multiLevelType w:val="hybridMultilevel"/>
    <w:tmpl w:val="DAF0E0DC"/>
    <w:lvl w:ilvl="0" w:tplc="DA64A89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  <w:szCs w:val="20"/>
      </w:rPr>
    </w:lvl>
    <w:lvl w:ilvl="1" w:tplc="D184320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  <w:szCs w:val="20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  <w:szCs w:val="20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4EDD448F"/>
    <w:multiLevelType w:val="hybridMultilevel"/>
    <w:tmpl w:val="C1F0CB6C"/>
    <w:lvl w:ilvl="0" w:tplc="DF10E54E">
      <w:start w:val="1"/>
      <w:numFmt w:val="bullet"/>
      <w:lvlText w:val="­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4C51F8"/>
    <w:multiLevelType w:val="hybridMultilevel"/>
    <w:tmpl w:val="D03C2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265DE2"/>
    <w:multiLevelType w:val="hybridMultilevel"/>
    <w:tmpl w:val="FF46E52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74D5DF7"/>
    <w:multiLevelType w:val="hybridMultilevel"/>
    <w:tmpl w:val="38DCAB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9BA7556"/>
    <w:multiLevelType w:val="hybridMultilevel"/>
    <w:tmpl w:val="8B64FB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C335A44"/>
    <w:multiLevelType w:val="hybridMultilevel"/>
    <w:tmpl w:val="4CCED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E670FC"/>
    <w:multiLevelType w:val="hybridMultilevel"/>
    <w:tmpl w:val="61D6CA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3DE0ADF"/>
    <w:multiLevelType w:val="hybridMultilevel"/>
    <w:tmpl w:val="6520F5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67F5439"/>
    <w:multiLevelType w:val="hybridMultilevel"/>
    <w:tmpl w:val="ADECC34C"/>
    <w:lvl w:ilvl="0" w:tplc="04090001">
      <w:start w:val="1"/>
      <w:numFmt w:val="bullet"/>
      <w:lvlText w:val=""/>
      <w:lvlJc w:val="left"/>
      <w:pPr>
        <w:ind w:left="-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</w:abstractNum>
  <w:abstractNum w:abstractNumId="37" w15:restartNumberingAfterBreak="0">
    <w:nsid w:val="68316C8B"/>
    <w:multiLevelType w:val="hybridMultilevel"/>
    <w:tmpl w:val="BF24687E"/>
    <w:lvl w:ilvl="0" w:tplc="B158FA76">
      <w:numFmt w:val="bullet"/>
      <w:lvlText w:val="•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9327E10"/>
    <w:multiLevelType w:val="hybridMultilevel"/>
    <w:tmpl w:val="DB829D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0787FD5"/>
    <w:multiLevelType w:val="hybridMultilevel"/>
    <w:tmpl w:val="B7C8280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744A7E2B"/>
    <w:multiLevelType w:val="hybridMultilevel"/>
    <w:tmpl w:val="0BA883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751C73CD"/>
    <w:multiLevelType w:val="hybridMultilevel"/>
    <w:tmpl w:val="65E09E04"/>
    <w:lvl w:ilvl="0" w:tplc="21F8991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8E778AE"/>
    <w:multiLevelType w:val="hybridMultilevel"/>
    <w:tmpl w:val="0DFA6E2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7B176EFA"/>
    <w:multiLevelType w:val="hybridMultilevel"/>
    <w:tmpl w:val="82020DF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DA62211"/>
    <w:multiLevelType w:val="multilevel"/>
    <w:tmpl w:val="3CB094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E263D3F"/>
    <w:multiLevelType w:val="hybridMultilevel"/>
    <w:tmpl w:val="A7CCB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34"/>
  </w:num>
  <w:num w:numId="3">
    <w:abstractNumId w:val="35"/>
  </w:num>
  <w:num w:numId="4">
    <w:abstractNumId w:val="11"/>
  </w:num>
  <w:num w:numId="5">
    <w:abstractNumId w:val="44"/>
  </w:num>
  <w:num w:numId="6">
    <w:abstractNumId w:val="17"/>
  </w:num>
  <w:num w:numId="7">
    <w:abstractNumId w:val="43"/>
  </w:num>
  <w:num w:numId="8">
    <w:abstractNumId w:val="1"/>
  </w:num>
  <w:num w:numId="9">
    <w:abstractNumId w:val="14"/>
  </w:num>
  <w:num w:numId="10">
    <w:abstractNumId w:val="21"/>
  </w:num>
  <w:num w:numId="11">
    <w:abstractNumId w:val="32"/>
  </w:num>
  <w:num w:numId="12">
    <w:abstractNumId w:val="29"/>
  </w:num>
  <w:num w:numId="13">
    <w:abstractNumId w:val="26"/>
  </w:num>
  <w:num w:numId="14">
    <w:abstractNumId w:val="23"/>
  </w:num>
  <w:num w:numId="15">
    <w:abstractNumId w:val="6"/>
  </w:num>
  <w:num w:numId="16">
    <w:abstractNumId w:val="10"/>
  </w:num>
  <w:num w:numId="17">
    <w:abstractNumId w:val="37"/>
  </w:num>
  <w:num w:numId="18">
    <w:abstractNumId w:val="16"/>
  </w:num>
  <w:num w:numId="19">
    <w:abstractNumId w:val="20"/>
  </w:num>
  <w:num w:numId="20">
    <w:abstractNumId w:val="15"/>
  </w:num>
  <w:num w:numId="21">
    <w:abstractNumId w:val="28"/>
  </w:num>
  <w:num w:numId="22">
    <w:abstractNumId w:val="24"/>
  </w:num>
  <w:num w:numId="23">
    <w:abstractNumId w:val="4"/>
  </w:num>
  <w:num w:numId="24">
    <w:abstractNumId w:val="12"/>
  </w:num>
  <w:num w:numId="25">
    <w:abstractNumId w:val="3"/>
  </w:num>
  <w:num w:numId="26">
    <w:abstractNumId w:val="33"/>
  </w:num>
  <w:num w:numId="27">
    <w:abstractNumId w:val="0"/>
  </w:num>
  <w:num w:numId="28">
    <w:abstractNumId w:val="36"/>
  </w:num>
  <w:num w:numId="29">
    <w:abstractNumId w:val="38"/>
  </w:num>
  <w:num w:numId="30">
    <w:abstractNumId w:val="13"/>
  </w:num>
  <w:num w:numId="31">
    <w:abstractNumId w:val="31"/>
  </w:num>
  <w:num w:numId="32">
    <w:abstractNumId w:val="45"/>
  </w:num>
  <w:num w:numId="33">
    <w:abstractNumId w:val="25"/>
  </w:num>
  <w:num w:numId="34">
    <w:abstractNumId w:val="18"/>
  </w:num>
  <w:num w:numId="35">
    <w:abstractNumId w:val="8"/>
  </w:num>
  <w:num w:numId="36">
    <w:abstractNumId w:val="41"/>
  </w:num>
  <w:num w:numId="37">
    <w:abstractNumId w:val="27"/>
  </w:num>
  <w:num w:numId="38">
    <w:abstractNumId w:val="9"/>
  </w:num>
  <w:num w:numId="39">
    <w:abstractNumId w:val="19"/>
  </w:num>
  <w:num w:numId="40">
    <w:abstractNumId w:val="39"/>
  </w:num>
  <w:num w:numId="41">
    <w:abstractNumId w:val="42"/>
  </w:num>
  <w:num w:numId="42">
    <w:abstractNumId w:val="2"/>
  </w:num>
  <w:num w:numId="43">
    <w:abstractNumId w:val="40"/>
  </w:num>
  <w:num w:numId="44">
    <w:abstractNumId w:val="5"/>
  </w:num>
  <w:num w:numId="45">
    <w:abstractNumId w:val="7"/>
  </w:num>
  <w:num w:numId="46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0"/>
  <w:activeWritingStyle w:appName="MSWord" w:lang="en-US" w:vendorID="64" w:dllVersion="6" w:nlCheck="1" w:checkStyle="0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0MbI0srQ0tjAzNTVS0lEKTi0uzszPAymwqAUAT5yvNSwAAAA="/>
    <w:docVar w:name="APWAFVersion" w:val="5.0"/>
  </w:docVars>
  <w:rsids>
    <w:rsidRoot w:val="00056E62"/>
    <w:rsid w:val="000066F5"/>
    <w:rsid w:val="000124C0"/>
    <w:rsid w:val="000179A5"/>
    <w:rsid w:val="00022A5F"/>
    <w:rsid w:val="0002586C"/>
    <w:rsid w:val="00035DB0"/>
    <w:rsid w:val="00044885"/>
    <w:rsid w:val="00050729"/>
    <w:rsid w:val="00051C7A"/>
    <w:rsid w:val="00056E62"/>
    <w:rsid w:val="000609FD"/>
    <w:rsid w:val="00061C46"/>
    <w:rsid w:val="00063C1A"/>
    <w:rsid w:val="000759AB"/>
    <w:rsid w:val="00080B2D"/>
    <w:rsid w:val="000B2044"/>
    <w:rsid w:val="000C684D"/>
    <w:rsid w:val="000C6CCB"/>
    <w:rsid w:val="000D5CCE"/>
    <w:rsid w:val="000D668A"/>
    <w:rsid w:val="000D7D01"/>
    <w:rsid w:val="000E482A"/>
    <w:rsid w:val="000E7917"/>
    <w:rsid w:val="000F1637"/>
    <w:rsid w:val="000F2983"/>
    <w:rsid w:val="000F7749"/>
    <w:rsid w:val="00103730"/>
    <w:rsid w:val="00103A98"/>
    <w:rsid w:val="00103B66"/>
    <w:rsid w:val="00110525"/>
    <w:rsid w:val="00113B45"/>
    <w:rsid w:val="001160E5"/>
    <w:rsid w:val="0012015C"/>
    <w:rsid w:val="001208F8"/>
    <w:rsid w:val="00125736"/>
    <w:rsid w:val="00127B00"/>
    <w:rsid w:val="00127EDD"/>
    <w:rsid w:val="00131339"/>
    <w:rsid w:val="0013230E"/>
    <w:rsid w:val="00135979"/>
    <w:rsid w:val="00136126"/>
    <w:rsid w:val="0014552D"/>
    <w:rsid w:val="00145571"/>
    <w:rsid w:val="00146E83"/>
    <w:rsid w:val="001546FE"/>
    <w:rsid w:val="00155CE9"/>
    <w:rsid w:val="001631DA"/>
    <w:rsid w:val="0016433A"/>
    <w:rsid w:val="0017057D"/>
    <w:rsid w:val="00170FBA"/>
    <w:rsid w:val="001741C2"/>
    <w:rsid w:val="00191099"/>
    <w:rsid w:val="001A147C"/>
    <w:rsid w:val="001A466C"/>
    <w:rsid w:val="001B064E"/>
    <w:rsid w:val="001B171A"/>
    <w:rsid w:val="001B58CD"/>
    <w:rsid w:val="001C1CE1"/>
    <w:rsid w:val="001C6BA4"/>
    <w:rsid w:val="001C72B6"/>
    <w:rsid w:val="001C7553"/>
    <w:rsid w:val="001E0229"/>
    <w:rsid w:val="001E085E"/>
    <w:rsid w:val="001E6C92"/>
    <w:rsid w:val="001F4D72"/>
    <w:rsid w:val="001F4F19"/>
    <w:rsid w:val="001F75A6"/>
    <w:rsid w:val="002051D2"/>
    <w:rsid w:val="0021023B"/>
    <w:rsid w:val="00210E64"/>
    <w:rsid w:val="00215D45"/>
    <w:rsid w:val="002165A7"/>
    <w:rsid w:val="00217226"/>
    <w:rsid w:val="00220D11"/>
    <w:rsid w:val="00222198"/>
    <w:rsid w:val="0022219C"/>
    <w:rsid w:val="00230860"/>
    <w:rsid w:val="00230A6B"/>
    <w:rsid w:val="00232045"/>
    <w:rsid w:val="00241B30"/>
    <w:rsid w:val="00243E43"/>
    <w:rsid w:val="00251FB2"/>
    <w:rsid w:val="00254CF4"/>
    <w:rsid w:val="002611C3"/>
    <w:rsid w:val="00262564"/>
    <w:rsid w:val="00262B20"/>
    <w:rsid w:val="00271230"/>
    <w:rsid w:val="00272A2D"/>
    <w:rsid w:val="00275C35"/>
    <w:rsid w:val="0028019B"/>
    <w:rsid w:val="0028263F"/>
    <w:rsid w:val="002836BD"/>
    <w:rsid w:val="002936D9"/>
    <w:rsid w:val="00295A96"/>
    <w:rsid w:val="0029689A"/>
    <w:rsid w:val="002A4402"/>
    <w:rsid w:val="002B0109"/>
    <w:rsid w:val="002B0781"/>
    <w:rsid w:val="002B3CF9"/>
    <w:rsid w:val="002B7089"/>
    <w:rsid w:val="002C2B42"/>
    <w:rsid w:val="002C68F7"/>
    <w:rsid w:val="002D7559"/>
    <w:rsid w:val="002E0A70"/>
    <w:rsid w:val="002E7948"/>
    <w:rsid w:val="002F2C71"/>
    <w:rsid w:val="00300825"/>
    <w:rsid w:val="00301716"/>
    <w:rsid w:val="00315BFE"/>
    <w:rsid w:val="003203C2"/>
    <w:rsid w:val="00337C72"/>
    <w:rsid w:val="00342BA1"/>
    <w:rsid w:val="003563EC"/>
    <w:rsid w:val="00356E64"/>
    <w:rsid w:val="00357137"/>
    <w:rsid w:val="00372E58"/>
    <w:rsid w:val="003845F0"/>
    <w:rsid w:val="003946B1"/>
    <w:rsid w:val="003A14CF"/>
    <w:rsid w:val="003A1818"/>
    <w:rsid w:val="003B12F8"/>
    <w:rsid w:val="003B55B6"/>
    <w:rsid w:val="003B6BAC"/>
    <w:rsid w:val="003C3CB9"/>
    <w:rsid w:val="003C6295"/>
    <w:rsid w:val="003D36EC"/>
    <w:rsid w:val="003D6DE9"/>
    <w:rsid w:val="003E0EBD"/>
    <w:rsid w:val="003E5F95"/>
    <w:rsid w:val="003F0F99"/>
    <w:rsid w:val="003F4AB0"/>
    <w:rsid w:val="00402B25"/>
    <w:rsid w:val="00404250"/>
    <w:rsid w:val="004145EF"/>
    <w:rsid w:val="00424D4C"/>
    <w:rsid w:val="00430484"/>
    <w:rsid w:val="00436B87"/>
    <w:rsid w:val="0043734B"/>
    <w:rsid w:val="00443368"/>
    <w:rsid w:val="00450F6D"/>
    <w:rsid w:val="004669F4"/>
    <w:rsid w:val="00470E6A"/>
    <w:rsid w:val="004754A7"/>
    <w:rsid w:val="004762FE"/>
    <w:rsid w:val="00476CC8"/>
    <w:rsid w:val="00486425"/>
    <w:rsid w:val="004876ED"/>
    <w:rsid w:val="004953C4"/>
    <w:rsid w:val="004A0BDC"/>
    <w:rsid w:val="004A12DB"/>
    <w:rsid w:val="004A1408"/>
    <w:rsid w:val="004A1E39"/>
    <w:rsid w:val="004A4BB6"/>
    <w:rsid w:val="004B1C30"/>
    <w:rsid w:val="004B300B"/>
    <w:rsid w:val="004B5028"/>
    <w:rsid w:val="004D68B5"/>
    <w:rsid w:val="004E2286"/>
    <w:rsid w:val="004E72FB"/>
    <w:rsid w:val="004E7779"/>
    <w:rsid w:val="00503E77"/>
    <w:rsid w:val="00504912"/>
    <w:rsid w:val="00515CD2"/>
    <w:rsid w:val="00520349"/>
    <w:rsid w:val="00536D98"/>
    <w:rsid w:val="00547B4B"/>
    <w:rsid w:val="0055011E"/>
    <w:rsid w:val="00554C04"/>
    <w:rsid w:val="0055592C"/>
    <w:rsid w:val="00555EBE"/>
    <w:rsid w:val="0055727D"/>
    <w:rsid w:val="00557475"/>
    <w:rsid w:val="00562589"/>
    <w:rsid w:val="00564842"/>
    <w:rsid w:val="00564881"/>
    <w:rsid w:val="00566063"/>
    <w:rsid w:val="00570114"/>
    <w:rsid w:val="00577687"/>
    <w:rsid w:val="00584073"/>
    <w:rsid w:val="005910AA"/>
    <w:rsid w:val="0059136D"/>
    <w:rsid w:val="00595B12"/>
    <w:rsid w:val="00595EE3"/>
    <w:rsid w:val="005975AE"/>
    <w:rsid w:val="005A4732"/>
    <w:rsid w:val="005A7886"/>
    <w:rsid w:val="005A7889"/>
    <w:rsid w:val="005B3A5E"/>
    <w:rsid w:val="005B5AFA"/>
    <w:rsid w:val="005C08FE"/>
    <w:rsid w:val="005C1572"/>
    <w:rsid w:val="005C7FC5"/>
    <w:rsid w:val="005E3CDE"/>
    <w:rsid w:val="005E59D9"/>
    <w:rsid w:val="005F6F80"/>
    <w:rsid w:val="00600E8C"/>
    <w:rsid w:val="00600E9D"/>
    <w:rsid w:val="00601786"/>
    <w:rsid w:val="00602088"/>
    <w:rsid w:val="00607D30"/>
    <w:rsid w:val="0062256D"/>
    <w:rsid w:val="00625C0D"/>
    <w:rsid w:val="00626925"/>
    <w:rsid w:val="00627C61"/>
    <w:rsid w:val="00627D83"/>
    <w:rsid w:val="006319DB"/>
    <w:rsid w:val="0063323F"/>
    <w:rsid w:val="00633A5B"/>
    <w:rsid w:val="00633CC9"/>
    <w:rsid w:val="006357DD"/>
    <w:rsid w:val="00640AFC"/>
    <w:rsid w:val="00640D38"/>
    <w:rsid w:val="006571B0"/>
    <w:rsid w:val="00665053"/>
    <w:rsid w:val="00666D85"/>
    <w:rsid w:val="00685F33"/>
    <w:rsid w:val="006A5E75"/>
    <w:rsid w:val="006A7142"/>
    <w:rsid w:val="006B1FBA"/>
    <w:rsid w:val="006B3085"/>
    <w:rsid w:val="006B6DD8"/>
    <w:rsid w:val="006B7064"/>
    <w:rsid w:val="006C0AC4"/>
    <w:rsid w:val="006C2C49"/>
    <w:rsid w:val="006C3E02"/>
    <w:rsid w:val="006C6A3D"/>
    <w:rsid w:val="006E3756"/>
    <w:rsid w:val="006E45BA"/>
    <w:rsid w:val="006E55CF"/>
    <w:rsid w:val="006E6628"/>
    <w:rsid w:val="006E790A"/>
    <w:rsid w:val="006F1E6F"/>
    <w:rsid w:val="006F2414"/>
    <w:rsid w:val="0070192F"/>
    <w:rsid w:val="00706D1E"/>
    <w:rsid w:val="00721298"/>
    <w:rsid w:val="00723796"/>
    <w:rsid w:val="0072722F"/>
    <w:rsid w:val="00731891"/>
    <w:rsid w:val="00736312"/>
    <w:rsid w:val="007418FA"/>
    <w:rsid w:val="00742295"/>
    <w:rsid w:val="007476FB"/>
    <w:rsid w:val="007519FC"/>
    <w:rsid w:val="007663CF"/>
    <w:rsid w:val="00774C4C"/>
    <w:rsid w:val="007752A3"/>
    <w:rsid w:val="0078079D"/>
    <w:rsid w:val="00784D4F"/>
    <w:rsid w:val="00785A19"/>
    <w:rsid w:val="007867C6"/>
    <w:rsid w:val="007914BF"/>
    <w:rsid w:val="00794A04"/>
    <w:rsid w:val="00797DB0"/>
    <w:rsid w:val="007A67C6"/>
    <w:rsid w:val="007A719D"/>
    <w:rsid w:val="007B4582"/>
    <w:rsid w:val="007C0589"/>
    <w:rsid w:val="007C1DCA"/>
    <w:rsid w:val="007D5BBC"/>
    <w:rsid w:val="007D69A0"/>
    <w:rsid w:val="007E29A8"/>
    <w:rsid w:val="007E61F5"/>
    <w:rsid w:val="007E695D"/>
    <w:rsid w:val="007E6BB8"/>
    <w:rsid w:val="007F0720"/>
    <w:rsid w:val="007F59F8"/>
    <w:rsid w:val="00804AE4"/>
    <w:rsid w:val="00823420"/>
    <w:rsid w:val="0082560E"/>
    <w:rsid w:val="00825E9A"/>
    <w:rsid w:val="0082689D"/>
    <w:rsid w:val="00831438"/>
    <w:rsid w:val="00831E3D"/>
    <w:rsid w:val="00832E71"/>
    <w:rsid w:val="008339C6"/>
    <w:rsid w:val="00841CD1"/>
    <w:rsid w:val="008435CF"/>
    <w:rsid w:val="00850073"/>
    <w:rsid w:val="00851E67"/>
    <w:rsid w:val="00855D46"/>
    <w:rsid w:val="0086080E"/>
    <w:rsid w:val="00862614"/>
    <w:rsid w:val="00865914"/>
    <w:rsid w:val="00874966"/>
    <w:rsid w:val="008845EE"/>
    <w:rsid w:val="008934B4"/>
    <w:rsid w:val="008972EF"/>
    <w:rsid w:val="008974E3"/>
    <w:rsid w:val="008C1BC8"/>
    <w:rsid w:val="008C3894"/>
    <w:rsid w:val="008C572B"/>
    <w:rsid w:val="008D60FB"/>
    <w:rsid w:val="008E211F"/>
    <w:rsid w:val="008E3206"/>
    <w:rsid w:val="008E491D"/>
    <w:rsid w:val="008F5819"/>
    <w:rsid w:val="008F6A3F"/>
    <w:rsid w:val="008F6E48"/>
    <w:rsid w:val="008F7F41"/>
    <w:rsid w:val="00904E43"/>
    <w:rsid w:val="00907EAD"/>
    <w:rsid w:val="0091009C"/>
    <w:rsid w:val="0091300E"/>
    <w:rsid w:val="009134CE"/>
    <w:rsid w:val="009243AB"/>
    <w:rsid w:val="00925750"/>
    <w:rsid w:val="00925E06"/>
    <w:rsid w:val="009369D9"/>
    <w:rsid w:val="00941225"/>
    <w:rsid w:val="00943C8B"/>
    <w:rsid w:val="00947E0D"/>
    <w:rsid w:val="009533BD"/>
    <w:rsid w:val="00953EAC"/>
    <w:rsid w:val="00957920"/>
    <w:rsid w:val="009628A8"/>
    <w:rsid w:val="00962FB5"/>
    <w:rsid w:val="00963A48"/>
    <w:rsid w:val="0096650A"/>
    <w:rsid w:val="009711EC"/>
    <w:rsid w:val="0097229A"/>
    <w:rsid w:val="009731B4"/>
    <w:rsid w:val="00985914"/>
    <w:rsid w:val="00991FB2"/>
    <w:rsid w:val="009923C0"/>
    <w:rsid w:val="00994760"/>
    <w:rsid w:val="0099534C"/>
    <w:rsid w:val="009A2FCE"/>
    <w:rsid w:val="009A49F7"/>
    <w:rsid w:val="009A7D77"/>
    <w:rsid w:val="009B0C00"/>
    <w:rsid w:val="009D2E7B"/>
    <w:rsid w:val="009D3138"/>
    <w:rsid w:val="009D787B"/>
    <w:rsid w:val="009D7C51"/>
    <w:rsid w:val="009D7FE7"/>
    <w:rsid w:val="009E35C8"/>
    <w:rsid w:val="009E6E91"/>
    <w:rsid w:val="009E7824"/>
    <w:rsid w:val="009F10C8"/>
    <w:rsid w:val="009F3EA2"/>
    <w:rsid w:val="009F40A3"/>
    <w:rsid w:val="00A064CA"/>
    <w:rsid w:val="00A12941"/>
    <w:rsid w:val="00A12D7F"/>
    <w:rsid w:val="00A2333A"/>
    <w:rsid w:val="00A244A1"/>
    <w:rsid w:val="00A3124C"/>
    <w:rsid w:val="00A3169A"/>
    <w:rsid w:val="00A32761"/>
    <w:rsid w:val="00A346AF"/>
    <w:rsid w:val="00A45A02"/>
    <w:rsid w:val="00A5283C"/>
    <w:rsid w:val="00A54F6E"/>
    <w:rsid w:val="00A60302"/>
    <w:rsid w:val="00A634EB"/>
    <w:rsid w:val="00A65650"/>
    <w:rsid w:val="00A7582C"/>
    <w:rsid w:val="00A875D2"/>
    <w:rsid w:val="00A953AB"/>
    <w:rsid w:val="00AA099E"/>
    <w:rsid w:val="00AC01F3"/>
    <w:rsid w:val="00AC3628"/>
    <w:rsid w:val="00AC3967"/>
    <w:rsid w:val="00AC510D"/>
    <w:rsid w:val="00AC53AA"/>
    <w:rsid w:val="00AD6CA6"/>
    <w:rsid w:val="00AE2DD7"/>
    <w:rsid w:val="00AE3025"/>
    <w:rsid w:val="00AF3BB0"/>
    <w:rsid w:val="00AF79AA"/>
    <w:rsid w:val="00B01E64"/>
    <w:rsid w:val="00B078AF"/>
    <w:rsid w:val="00B217B3"/>
    <w:rsid w:val="00B21A21"/>
    <w:rsid w:val="00B2553F"/>
    <w:rsid w:val="00B26EBC"/>
    <w:rsid w:val="00B3070E"/>
    <w:rsid w:val="00B31908"/>
    <w:rsid w:val="00B36EE8"/>
    <w:rsid w:val="00B42AF5"/>
    <w:rsid w:val="00B46ADB"/>
    <w:rsid w:val="00B54895"/>
    <w:rsid w:val="00B72BE0"/>
    <w:rsid w:val="00B7382C"/>
    <w:rsid w:val="00B83057"/>
    <w:rsid w:val="00B83352"/>
    <w:rsid w:val="00B872CD"/>
    <w:rsid w:val="00B93D0B"/>
    <w:rsid w:val="00B93E36"/>
    <w:rsid w:val="00BA12C5"/>
    <w:rsid w:val="00BA7DDE"/>
    <w:rsid w:val="00BB33BA"/>
    <w:rsid w:val="00BB52F3"/>
    <w:rsid w:val="00BC1A4F"/>
    <w:rsid w:val="00BC1B64"/>
    <w:rsid w:val="00BC3C08"/>
    <w:rsid w:val="00BD1788"/>
    <w:rsid w:val="00BD29B2"/>
    <w:rsid w:val="00BD2BA3"/>
    <w:rsid w:val="00BD5D2D"/>
    <w:rsid w:val="00BD6772"/>
    <w:rsid w:val="00BE20E0"/>
    <w:rsid w:val="00BE476A"/>
    <w:rsid w:val="00BE4DEE"/>
    <w:rsid w:val="00BE64E1"/>
    <w:rsid w:val="00C0330C"/>
    <w:rsid w:val="00C063F2"/>
    <w:rsid w:val="00C12E55"/>
    <w:rsid w:val="00C22298"/>
    <w:rsid w:val="00C245F3"/>
    <w:rsid w:val="00C26550"/>
    <w:rsid w:val="00C33942"/>
    <w:rsid w:val="00C351EF"/>
    <w:rsid w:val="00C464D3"/>
    <w:rsid w:val="00C46AC4"/>
    <w:rsid w:val="00C52898"/>
    <w:rsid w:val="00C542CE"/>
    <w:rsid w:val="00C60457"/>
    <w:rsid w:val="00C62F07"/>
    <w:rsid w:val="00C66B80"/>
    <w:rsid w:val="00C751AA"/>
    <w:rsid w:val="00C76983"/>
    <w:rsid w:val="00C9064C"/>
    <w:rsid w:val="00CA443E"/>
    <w:rsid w:val="00CA6765"/>
    <w:rsid w:val="00CC054A"/>
    <w:rsid w:val="00CC6C95"/>
    <w:rsid w:val="00CD5489"/>
    <w:rsid w:val="00CD5D49"/>
    <w:rsid w:val="00CD6BD8"/>
    <w:rsid w:val="00CD6C61"/>
    <w:rsid w:val="00CE23BD"/>
    <w:rsid w:val="00CF31B1"/>
    <w:rsid w:val="00CF473C"/>
    <w:rsid w:val="00D02569"/>
    <w:rsid w:val="00D05016"/>
    <w:rsid w:val="00D06929"/>
    <w:rsid w:val="00D26100"/>
    <w:rsid w:val="00D3034C"/>
    <w:rsid w:val="00D32913"/>
    <w:rsid w:val="00D35ABB"/>
    <w:rsid w:val="00D41C16"/>
    <w:rsid w:val="00D50857"/>
    <w:rsid w:val="00D53E70"/>
    <w:rsid w:val="00D54A17"/>
    <w:rsid w:val="00D57AB1"/>
    <w:rsid w:val="00D60DA8"/>
    <w:rsid w:val="00D62B41"/>
    <w:rsid w:val="00D65291"/>
    <w:rsid w:val="00D65695"/>
    <w:rsid w:val="00D7375D"/>
    <w:rsid w:val="00D74051"/>
    <w:rsid w:val="00D765D0"/>
    <w:rsid w:val="00D77025"/>
    <w:rsid w:val="00D77590"/>
    <w:rsid w:val="00D82E81"/>
    <w:rsid w:val="00D903F3"/>
    <w:rsid w:val="00D9110C"/>
    <w:rsid w:val="00D92C91"/>
    <w:rsid w:val="00D92ED0"/>
    <w:rsid w:val="00D93ECA"/>
    <w:rsid w:val="00D961A9"/>
    <w:rsid w:val="00DA6BA5"/>
    <w:rsid w:val="00DB5779"/>
    <w:rsid w:val="00DB5B85"/>
    <w:rsid w:val="00DB731F"/>
    <w:rsid w:val="00DC2A79"/>
    <w:rsid w:val="00DC6D9E"/>
    <w:rsid w:val="00DD21FE"/>
    <w:rsid w:val="00DD679A"/>
    <w:rsid w:val="00DE3F39"/>
    <w:rsid w:val="00DE4491"/>
    <w:rsid w:val="00DE5C88"/>
    <w:rsid w:val="00DF6933"/>
    <w:rsid w:val="00DF6DCD"/>
    <w:rsid w:val="00E03568"/>
    <w:rsid w:val="00E04011"/>
    <w:rsid w:val="00E04D14"/>
    <w:rsid w:val="00E16FA7"/>
    <w:rsid w:val="00E21470"/>
    <w:rsid w:val="00E23F17"/>
    <w:rsid w:val="00E33DB0"/>
    <w:rsid w:val="00E33E3E"/>
    <w:rsid w:val="00E35E16"/>
    <w:rsid w:val="00E50652"/>
    <w:rsid w:val="00E516AC"/>
    <w:rsid w:val="00E63106"/>
    <w:rsid w:val="00E65488"/>
    <w:rsid w:val="00E65615"/>
    <w:rsid w:val="00E726FF"/>
    <w:rsid w:val="00E73634"/>
    <w:rsid w:val="00E777DA"/>
    <w:rsid w:val="00E83283"/>
    <w:rsid w:val="00E91A12"/>
    <w:rsid w:val="00EA4FD1"/>
    <w:rsid w:val="00EB79C4"/>
    <w:rsid w:val="00EC79EB"/>
    <w:rsid w:val="00ED3F9E"/>
    <w:rsid w:val="00EE17D6"/>
    <w:rsid w:val="00EF4525"/>
    <w:rsid w:val="00EF4A6B"/>
    <w:rsid w:val="00F002C3"/>
    <w:rsid w:val="00F019E5"/>
    <w:rsid w:val="00F04929"/>
    <w:rsid w:val="00F05212"/>
    <w:rsid w:val="00F074EC"/>
    <w:rsid w:val="00F079CC"/>
    <w:rsid w:val="00F211DB"/>
    <w:rsid w:val="00F228FC"/>
    <w:rsid w:val="00F248B7"/>
    <w:rsid w:val="00F300D1"/>
    <w:rsid w:val="00F35917"/>
    <w:rsid w:val="00F35C01"/>
    <w:rsid w:val="00F54ABA"/>
    <w:rsid w:val="00F57A48"/>
    <w:rsid w:val="00F57A4F"/>
    <w:rsid w:val="00F6363E"/>
    <w:rsid w:val="00F725B1"/>
    <w:rsid w:val="00F7575E"/>
    <w:rsid w:val="00F77FEC"/>
    <w:rsid w:val="00F77FFE"/>
    <w:rsid w:val="00F84CD9"/>
    <w:rsid w:val="00F919A5"/>
    <w:rsid w:val="00F95B21"/>
    <w:rsid w:val="00FA38D8"/>
    <w:rsid w:val="00FA6B40"/>
    <w:rsid w:val="00FB43AD"/>
    <w:rsid w:val="00FC5248"/>
    <w:rsid w:val="00FD7825"/>
    <w:rsid w:val="00FF0C6F"/>
    <w:rsid w:val="00FF1695"/>
    <w:rsid w:val="00FF40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813119D"/>
  <w15:docId w15:val="{3B85FC36-AA31-433A-9C70-30ECA66532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39C6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2E7948"/>
    <w:pPr>
      <w:keepNext/>
      <w:keepLines/>
      <w:spacing w:before="480" w:after="0" w:line="240" w:lineRule="auto"/>
      <w:outlineLvl w:val="0"/>
    </w:pPr>
    <w:rPr>
      <w:rFonts w:ascii="Cambria" w:hAnsi="Cambria"/>
      <w:b/>
      <w:bCs/>
      <w:color w:val="365F9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056E62"/>
    <w:pPr>
      <w:autoSpaceDE w:val="0"/>
      <w:autoSpaceDN w:val="0"/>
      <w:adjustRightInd w:val="0"/>
    </w:pPr>
    <w:rPr>
      <w:rFonts w:cs="Calibri"/>
      <w:color w:val="000000"/>
    </w:rPr>
  </w:style>
  <w:style w:type="paragraph" w:styleId="Header">
    <w:name w:val="header"/>
    <w:basedOn w:val="Normal"/>
    <w:link w:val="HeaderChar"/>
    <w:uiPriority w:val="99"/>
    <w:semiHidden/>
    <w:unhideWhenUsed/>
    <w:rsid w:val="00056E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56E62"/>
  </w:style>
  <w:style w:type="paragraph" w:styleId="Footer">
    <w:name w:val="footer"/>
    <w:basedOn w:val="Normal"/>
    <w:link w:val="FooterChar"/>
    <w:uiPriority w:val="99"/>
    <w:semiHidden/>
    <w:unhideWhenUsed/>
    <w:rsid w:val="00056E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56E62"/>
  </w:style>
  <w:style w:type="paragraph" w:styleId="ListParagraph">
    <w:name w:val="List Paragraph"/>
    <w:basedOn w:val="Normal"/>
    <w:uiPriority w:val="34"/>
    <w:qFormat/>
    <w:rsid w:val="000D668A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styleId="Hyperlink">
    <w:name w:val="Hyperlink"/>
    <w:uiPriority w:val="99"/>
    <w:unhideWhenUsed/>
    <w:rsid w:val="00450F6D"/>
    <w:rPr>
      <w:color w:val="0000FF"/>
      <w:u w:val="single"/>
    </w:rPr>
  </w:style>
  <w:style w:type="table" w:styleId="TableGrid">
    <w:name w:val="Table Grid"/>
    <w:basedOn w:val="TableNormal"/>
    <w:uiPriority w:val="59"/>
    <w:rsid w:val="00080B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2E79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E794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E794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E794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2E7948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79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E7948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2E7948"/>
    <w:rPr>
      <w:rFonts w:ascii="Cambria" w:hAnsi="Cambria"/>
      <w:b/>
      <w:bCs/>
      <w:color w:val="365F91"/>
      <w:sz w:val="28"/>
      <w:szCs w:val="28"/>
    </w:rPr>
  </w:style>
  <w:style w:type="paragraph" w:customStyle="1" w:styleId="S2">
    <w:name w:val="&gt;&gt;S2"/>
    <w:rsid w:val="002E7948"/>
    <w:rPr>
      <w:rFonts w:ascii="Verdana" w:hAnsi="Verdana"/>
    </w:rPr>
  </w:style>
  <w:style w:type="paragraph" w:styleId="NoSpacing">
    <w:name w:val="No Spacing"/>
    <w:uiPriority w:val="1"/>
    <w:qFormat/>
    <w:rsid w:val="00FC5248"/>
    <w:rPr>
      <w:rFonts w:eastAsia="Calibri"/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9A7D77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A7D7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147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733345">
          <w:marLeft w:val="0"/>
          <w:marRight w:val="0"/>
          <w:marTop w:val="576"/>
          <w:marBottom w:val="1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706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353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5457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04551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47568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97110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32912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423557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500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10738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24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971706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180563">
                      <w:marLeft w:val="3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79845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01591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21FB9444-782D-4731-8999-63F0266A14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435</Words>
  <Characters>248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rudential</Company>
  <LinksUpToDate>false</LinksUpToDate>
  <CharactersWithSpaces>2916</CharactersWithSpaces>
  <SharedDoc>false</SharedDoc>
  <HLinks>
    <vt:vector size="12" baseType="variant">
      <vt:variant>
        <vt:i4>3473516</vt:i4>
      </vt:variant>
      <vt:variant>
        <vt:i4>3</vt:i4>
      </vt:variant>
      <vt:variant>
        <vt:i4>0</vt:i4>
      </vt:variant>
      <vt:variant>
        <vt:i4>5</vt:i4>
      </vt:variant>
      <vt:variant>
        <vt:lpwstr>http://www.linkedin.com/in/nahkiahenry/</vt:lpwstr>
      </vt:variant>
      <vt:variant>
        <vt:lpwstr/>
      </vt:variant>
      <vt:variant>
        <vt:i4>4390946</vt:i4>
      </vt:variant>
      <vt:variant>
        <vt:i4>0</vt:i4>
      </vt:variant>
      <vt:variant>
        <vt:i4>0</vt:i4>
      </vt:variant>
      <vt:variant>
        <vt:i4>5</vt:i4>
      </vt:variant>
      <vt:variant>
        <vt:lpwstr>mailto:nahkia.henry@outlook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ddharth Rajguru</dc:creator>
  <cp:keywords>Non Technical</cp:keywords>
  <dc:description/>
  <cp:lastModifiedBy>Siddharth Rajguru</cp:lastModifiedBy>
  <cp:revision>26</cp:revision>
  <cp:lastPrinted>2016-08-08T23:10:00Z</cp:lastPrinted>
  <dcterms:created xsi:type="dcterms:W3CDTF">2021-09-08T23:36:00Z</dcterms:created>
  <dcterms:modified xsi:type="dcterms:W3CDTF">2021-09-21T0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51a536d5-8ff4-4d7e-8741-47bef7a2420b</vt:lpwstr>
  </property>
  <property fmtid="{D5CDD505-2E9C-101B-9397-08002B2CF9AE}" pid="3" name="UTCTechnicalData">
    <vt:lpwstr>No</vt:lpwstr>
  </property>
  <property fmtid="{D5CDD505-2E9C-101B-9397-08002B2CF9AE}" pid="4" name="UTCTechnicalDataKeyword">
    <vt:lpwstr>Non Technical</vt:lpwstr>
  </property>
</Properties>
</file>